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5433" w:rsidRPr="0020060B" w:rsidRDefault="00983ED9" w:rsidP="00983ED9">
      <w:pPr>
        <w:pStyle w:val="a3"/>
        <w:numPr>
          <w:ilvl w:val="0"/>
          <w:numId w:val="2"/>
        </w:numPr>
        <w:ind w:firstLineChars="0"/>
        <w:rPr>
          <w:b/>
        </w:rPr>
      </w:pPr>
      <w:bookmarkStart w:id="0" w:name="_GoBack"/>
      <w:bookmarkEnd w:id="0"/>
      <w:r w:rsidRPr="0020060B">
        <w:rPr>
          <w:b/>
        </w:rPr>
        <w:t>Demonstration</w:t>
      </w:r>
    </w:p>
    <w:p w:rsidR="00A548DC" w:rsidRPr="00194418" w:rsidRDefault="00A548DC" w:rsidP="00A548DC">
      <w:pPr>
        <w:pStyle w:val="a3"/>
        <w:numPr>
          <w:ilvl w:val="1"/>
          <w:numId w:val="2"/>
        </w:numPr>
        <w:ind w:firstLineChars="0"/>
      </w:pPr>
      <w:r w:rsidRPr="00194418">
        <w:t>layout</w:t>
      </w:r>
    </w:p>
    <w:p w:rsidR="00A548DC" w:rsidRPr="00194418" w:rsidRDefault="00A548DC" w:rsidP="00A548DC">
      <w:pPr>
        <w:ind w:left="360"/>
      </w:pPr>
      <w:r w:rsidRPr="00194418">
        <w:rPr>
          <w:rFonts w:hint="eastAsia"/>
        </w:rPr>
        <w:t>w</w:t>
      </w:r>
      <w:r w:rsidRPr="00194418">
        <w:t xml:space="preserve">e add “Load Test2” button to load test2 program in our simulator, and we split the console into “Debug Console” and “User console”. Debug console will display more detailed information for engineers to view; User Console will only display the </w:t>
      </w:r>
      <w:r w:rsidR="00A55918" w:rsidRPr="00194418">
        <w:t>final result for users. See the following screen short:</w:t>
      </w:r>
    </w:p>
    <w:p w:rsidR="00A55918" w:rsidRPr="00194418" w:rsidRDefault="006069FD" w:rsidP="00A548DC">
      <w:pPr>
        <w:ind w:left="360"/>
      </w:pPr>
      <w:r w:rsidRPr="00194418">
        <w:rPr>
          <w:noProof/>
        </w:rPr>
        <w:drawing>
          <wp:inline distT="0" distB="0" distL="0" distR="0" wp14:anchorId="04FA40D1" wp14:editId="4788F664">
            <wp:extent cx="5274310" cy="4413250"/>
            <wp:effectExtent l="0" t="0" r="254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4413250"/>
                    </a:xfrm>
                    <a:prstGeom prst="rect">
                      <a:avLst/>
                    </a:prstGeom>
                  </pic:spPr>
                </pic:pic>
              </a:graphicData>
            </a:graphic>
          </wp:inline>
        </w:drawing>
      </w:r>
    </w:p>
    <w:p w:rsidR="00A548DC" w:rsidRPr="00194418" w:rsidRDefault="00F41260" w:rsidP="00A548DC">
      <w:pPr>
        <w:pStyle w:val="a3"/>
        <w:numPr>
          <w:ilvl w:val="1"/>
          <w:numId w:val="2"/>
        </w:numPr>
        <w:ind w:firstLineChars="0"/>
      </w:pPr>
      <w:r w:rsidRPr="00194418">
        <w:rPr>
          <w:rFonts w:hint="eastAsia"/>
        </w:rPr>
        <w:t>O</w:t>
      </w:r>
      <w:r w:rsidRPr="00194418">
        <w:t>peration</w:t>
      </w:r>
      <w:r w:rsidR="008B1C49" w:rsidRPr="00194418">
        <w:t xml:space="preserve"> and Result</w:t>
      </w:r>
    </w:p>
    <w:p w:rsidR="00C93508" w:rsidRPr="00194418" w:rsidRDefault="00C93508" w:rsidP="00C93508">
      <w:pPr>
        <w:ind w:left="360"/>
      </w:pPr>
      <w:r w:rsidRPr="00194418">
        <w:rPr>
          <w:rFonts w:hint="eastAsia"/>
        </w:rPr>
        <w:t>1</w:t>
      </w:r>
      <w:r w:rsidRPr="00194418">
        <w:t>.2.</w:t>
      </w:r>
      <w:r w:rsidR="00223845" w:rsidRPr="00194418">
        <w:t>1</w:t>
      </w:r>
      <w:r w:rsidRPr="00194418">
        <w:t xml:space="preserve"> Load sentences and program to memory</w:t>
      </w:r>
    </w:p>
    <w:p w:rsidR="00F41260" w:rsidRPr="00194418" w:rsidRDefault="00F41260" w:rsidP="00F41260">
      <w:pPr>
        <w:ind w:left="360"/>
      </w:pPr>
      <w:r w:rsidRPr="00194418">
        <w:rPr>
          <w:rFonts w:hint="eastAsia"/>
        </w:rPr>
        <w:t>T</w:t>
      </w:r>
      <w:r w:rsidRPr="00194418">
        <w:t>he Test2 program is in the current folder named “Test2.txt”</w:t>
      </w:r>
      <w:r w:rsidR="00157E7F" w:rsidRPr="00194418">
        <w:t xml:space="preserve"> and the 6 sentences are in the file “sentences.txt”. </w:t>
      </w:r>
      <w:r w:rsidRPr="00194418">
        <w:t xml:space="preserve">Users first should click “IPL” to start the simulator, then click “Load Test2” button which will load the </w:t>
      </w:r>
      <w:r w:rsidR="00157E7F" w:rsidRPr="00194418">
        <w:t>sentences.txt and the</w:t>
      </w:r>
      <w:r w:rsidR="004D278D" w:rsidRPr="00194418">
        <w:t xml:space="preserve"> </w:t>
      </w:r>
      <w:r w:rsidRPr="00194418">
        <w:t>Test2 program into memory</w:t>
      </w:r>
      <w:r w:rsidR="00157E7F" w:rsidRPr="00194418">
        <w:t xml:space="preserve">. The 6 sentences will be loaded to memory </w:t>
      </w:r>
      <w:r w:rsidRPr="00194418">
        <w:t xml:space="preserve">begin with memory location </w:t>
      </w:r>
      <w:r w:rsidR="00157E7F" w:rsidRPr="00194418">
        <w:t>1024, and the Test2 program will be loaded to memory begin with memory location 85,</w:t>
      </w:r>
      <w:r w:rsidRPr="00194418">
        <w:t xml:space="preserve"> meanwhile, the PC will be set to 85. </w:t>
      </w:r>
      <w:r w:rsidR="00157E7F" w:rsidRPr="00194418">
        <w:t>See the following screen short:</w:t>
      </w:r>
    </w:p>
    <w:p w:rsidR="00157E7F" w:rsidRPr="00194418" w:rsidRDefault="00157E7F" w:rsidP="00F41260">
      <w:pPr>
        <w:ind w:left="360"/>
      </w:pPr>
    </w:p>
    <w:p w:rsidR="00157E7F" w:rsidRPr="00194418" w:rsidRDefault="00C93508" w:rsidP="00F41260">
      <w:pPr>
        <w:ind w:left="360"/>
      </w:pPr>
      <w:r w:rsidRPr="00194418">
        <w:rPr>
          <w:noProof/>
        </w:rPr>
        <w:lastRenderedPageBreak/>
        <w:drawing>
          <wp:inline distT="0" distB="0" distL="0" distR="0" wp14:anchorId="6D4E1B12" wp14:editId="7E0CB197">
            <wp:extent cx="5274310" cy="448119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481195"/>
                    </a:xfrm>
                    <a:prstGeom prst="rect">
                      <a:avLst/>
                    </a:prstGeom>
                  </pic:spPr>
                </pic:pic>
              </a:graphicData>
            </a:graphic>
          </wp:inline>
        </w:drawing>
      </w:r>
    </w:p>
    <w:p w:rsidR="00157E7F" w:rsidRPr="00194418" w:rsidRDefault="00157E7F" w:rsidP="00F41260">
      <w:pPr>
        <w:ind w:left="360"/>
      </w:pPr>
    </w:p>
    <w:p w:rsidR="00157E7F" w:rsidRPr="00194418" w:rsidRDefault="00C93508" w:rsidP="00F41260">
      <w:pPr>
        <w:ind w:left="360"/>
      </w:pPr>
      <w:r w:rsidRPr="00194418">
        <w:rPr>
          <w:noProof/>
        </w:rPr>
        <w:lastRenderedPageBreak/>
        <w:drawing>
          <wp:inline distT="0" distB="0" distL="0" distR="0" wp14:anchorId="38E59910" wp14:editId="2F4E4505">
            <wp:extent cx="5274310" cy="448119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481195"/>
                    </a:xfrm>
                    <a:prstGeom prst="rect">
                      <a:avLst/>
                    </a:prstGeom>
                  </pic:spPr>
                </pic:pic>
              </a:graphicData>
            </a:graphic>
          </wp:inline>
        </w:drawing>
      </w:r>
    </w:p>
    <w:p w:rsidR="00C93508" w:rsidRPr="00194418" w:rsidRDefault="00C93508" w:rsidP="00F41260">
      <w:pPr>
        <w:ind w:left="360"/>
      </w:pPr>
      <w:r w:rsidRPr="00194418">
        <w:t>1.2.</w:t>
      </w:r>
      <w:r w:rsidR="00223845" w:rsidRPr="00194418">
        <w:t>2</w:t>
      </w:r>
      <w:r w:rsidRPr="00194418">
        <w:t xml:space="preserve"> Input searched word:</w:t>
      </w:r>
    </w:p>
    <w:p w:rsidR="008B1C49" w:rsidRPr="00194418" w:rsidRDefault="00157E7F" w:rsidP="00157E7F">
      <w:pPr>
        <w:ind w:left="360"/>
      </w:pPr>
      <w:r w:rsidRPr="00194418">
        <w:rPr>
          <w:rFonts w:hint="eastAsia"/>
        </w:rPr>
        <w:t>A</w:t>
      </w:r>
      <w:r w:rsidRPr="00194418">
        <w:t>fter loading sentences file and program to memory, users can click “</w:t>
      </w:r>
      <w:r w:rsidRPr="00194418">
        <w:rPr>
          <w:b/>
        </w:rPr>
        <w:t>Run</w:t>
      </w:r>
      <w:r w:rsidRPr="00194418">
        <w:t>” to execute the program. During the execution, the program will stop and ask users to input the searched word in the keyboard, users should input the searched word in the keyboard and then click “</w:t>
      </w:r>
      <w:r w:rsidRPr="00194418">
        <w:rPr>
          <w:b/>
        </w:rPr>
        <w:t>Enter</w:t>
      </w:r>
      <w:r w:rsidRPr="00194418">
        <w:t>”</w:t>
      </w:r>
      <w:r w:rsidR="009964CB" w:rsidRPr="00194418">
        <w:t>, then the input word will be displayed on the user console</w:t>
      </w:r>
      <w:r w:rsidR="00C93508" w:rsidRPr="00194418">
        <w:t>. See the following screen short:</w:t>
      </w:r>
    </w:p>
    <w:p w:rsidR="00C93508" w:rsidRPr="00194418" w:rsidRDefault="00C93508" w:rsidP="00157E7F">
      <w:pPr>
        <w:ind w:left="360"/>
      </w:pPr>
      <w:r w:rsidRPr="00194418">
        <w:rPr>
          <w:noProof/>
        </w:rPr>
        <w:lastRenderedPageBreak/>
        <w:drawing>
          <wp:inline distT="0" distB="0" distL="0" distR="0" wp14:anchorId="5EB84B2F" wp14:editId="685CBE6A">
            <wp:extent cx="5274310" cy="4474845"/>
            <wp:effectExtent l="0" t="0" r="254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474845"/>
                    </a:xfrm>
                    <a:prstGeom prst="rect">
                      <a:avLst/>
                    </a:prstGeom>
                  </pic:spPr>
                </pic:pic>
              </a:graphicData>
            </a:graphic>
          </wp:inline>
        </w:drawing>
      </w:r>
    </w:p>
    <w:p w:rsidR="00C93508" w:rsidRPr="00194418" w:rsidRDefault="00223845" w:rsidP="00157E7F">
      <w:pPr>
        <w:ind w:left="360"/>
      </w:pPr>
      <w:r w:rsidRPr="00194418">
        <w:rPr>
          <w:rFonts w:hint="eastAsia"/>
        </w:rPr>
        <w:t>1</w:t>
      </w:r>
      <w:r w:rsidRPr="00194418">
        <w:t>.2.3 Run and get the result</w:t>
      </w:r>
    </w:p>
    <w:p w:rsidR="00157E7F" w:rsidRPr="00194418" w:rsidRDefault="009964CB" w:rsidP="00157E7F">
      <w:pPr>
        <w:ind w:left="360"/>
      </w:pPr>
      <w:r w:rsidRPr="00194418">
        <w:t>After inputting the searched word, the user should click “</w:t>
      </w:r>
      <w:r w:rsidRPr="00194418">
        <w:rPr>
          <w:b/>
        </w:rPr>
        <w:t>Run</w:t>
      </w:r>
      <w:r w:rsidRPr="00194418">
        <w:t>” button to continue run the program</w:t>
      </w:r>
      <w:r w:rsidR="00223845" w:rsidRPr="00194418">
        <w:t xml:space="preserve">, and the result will be displayed on the user console. </w:t>
      </w:r>
      <w:r w:rsidRPr="00194418">
        <w:t>See the following screen short:</w:t>
      </w:r>
    </w:p>
    <w:p w:rsidR="008B1C49" w:rsidRPr="00194418" w:rsidRDefault="008B1C49" w:rsidP="00157E7F">
      <w:pPr>
        <w:ind w:left="360"/>
      </w:pPr>
    </w:p>
    <w:p w:rsidR="009964CB" w:rsidRPr="00194418" w:rsidRDefault="00223845" w:rsidP="00157E7F">
      <w:pPr>
        <w:ind w:left="360"/>
      </w:pPr>
      <w:r w:rsidRPr="00194418">
        <w:rPr>
          <w:noProof/>
        </w:rPr>
        <w:lastRenderedPageBreak/>
        <w:drawing>
          <wp:inline distT="0" distB="0" distL="0" distR="0" wp14:anchorId="2864A96D" wp14:editId="7A5AA0E1">
            <wp:extent cx="5274310" cy="4486910"/>
            <wp:effectExtent l="0" t="0" r="254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4486910"/>
                    </a:xfrm>
                    <a:prstGeom prst="rect">
                      <a:avLst/>
                    </a:prstGeom>
                  </pic:spPr>
                </pic:pic>
              </a:graphicData>
            </a:graphic>
          </wp:inline>
        </w:drawing>
      </w:r>
    </w:p>
    <w:p w:rsidR="008B1C49" w:rsidRPr="00194418" w:rsidRDefault="008B1C49" w:rsidP="00157E7F">
      <w:pPr>
        <w:ind w:left="360"/>
      </w:pPr>
      <w:r w:rsidRPr="00194418">
        <w:t xml:space="preserve">We put the line </w:t>
      </w:r>
      <w:r w:rsidR="00223845" w:rsidRPr="00194418">
        <w:t xml:space="preserve">number in R0, word number in R3. The above result means the searched word is in the 3th line and the 2th word. </w:t>
      </w:r>
    </w:p>
    <w:p w:rsidR="00157E7F" w:rsidRPr="00194418" w:rsidRDefault="00157E7F" w:rsidP="00157E7F">
      <w:pPr>
        <w:pStyle w:val="a3"/>
        <w:numPr>
          <w:ilvl w:val="1"/>
          <w:numId w:val="2"/>
        </w:numPr>
        <w:ind w:firstLineChars="0"/>
      </w:pPr>
      <w:r w:rsidRPr="00194418">
        <w:t xml:space="preserve">Test </w:t>
      </w:r>
      <w:r w:rsidR="00223845" w:rsidRPr="00194418">
        <w:t>cases</w:t>
      </w:r>
    </w:p>
    <w:p w:rsidR="00223845" w:rsidRPr="00194418" w:rsidRDefault="00223845" w:rsidP="00223845">
      <w:pPr>
        <w:ind w:left="360"/>
      </w:pPr>
      <w:r w:rsidRPr="00194418">
        <w:rPr>
          <w:rFonts w:hint="eastAsia"/>
        </w:rPr>
        <w:t>W</w:t>
      </w:r>
      <w:r w:rsidRPr="00194418">
        <w:t>e show several test cases on our simulator. The 6 sentences are the following:</w:t>
      </w:r>
    </w:p>
    <w:p w:rsidR="00223845" w:rsidRPr="00194418" w:rsidRDefault="00223845" w:rsidP="00223845">
      <w:pPr>
        <w:ind w:left="360"/>
      </w:pPr>
      <w:r w:rsidRPr="00194418">
        <w:rPr>
          <w:noProof/>
        </w:rPr>
        <w:drawing>
          <wp:inline distT="0" distB="0" distL="0" distR="0" wp14:anchorId="7B8E8A60" wp14:editId="39F13D0B">
            <wp:extent cx="4953429" cy="171464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53429" cy="1714649"/>
                    </a:xfrm>
                    <a:prstGeom prst="rect">
                      <a:avLst/>
                    </a:prstGeom>
                  </pic:spPr>
                </pic:pic>
              </a:graphicData>
            </a:graphic>
          </wp:inline>
        </w:drawing>
      </w:r>
    </w:p>
    <w:p w:rsidR="00223845" w:rsidRPr="00194418" w:rsidRDefault="00BE32AB" w:rsidP="00BE32AB">
      <w:pPr>
        <w:ind w:firstLineChars="100" w:firstLine="210"/>
      </w:pPr>
      <w:r w:rsidRPr="00194418">
        <w:t>1.3.1 Find word “house”</w:t>
      </w:r>
    </w:p>
    <w:p w:rsidR="00BE32AB" w:rsidRPr="00194418" w:rsidRDefault="00BE32AB" w:rsidP="00BE32AB">
      <w:pPr>
        <w:jc w:val="left"/>
      </w:pPr>
      <w:r w:rsidRPr="00194418">
        <w:rPr>
          <w:noProof/>
        </w:rPr>
        <w:lastRenderedPageBreak/>
        <w:drawing>
          <wp:inline distT="0" distB="0" distL="0" distR="0" wp14:anchorId="364351D2" wp14:editId="5D397236">
            <wp:extent cx="5274310" cy="3669030"/>
            <wp:effectExtent l="0" t="0" r="254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669030"/>
                    </a:xfrm>
                    <a:prstGeom prst="rect">
                      <a:avLst/>
                    </a:prstGeom>
                  </pic:spPr>
                </pic:pic>
              </a:graphicData>
            </a:graphic>
          </wp:inline>
        </w:drawing>
      </w:r>
    </w:p>
    <w:p w:rsidR="00157E7F" w:rsidRPr="00194418" w:rsidRDefault="00BE32AB" w:rsidP="00BE32AB">
      <w:r w:rsidRPr="00194418">
        <w:rPr>
          <w:rFonts w:hint="eastAsia"/>
        </w:rPr>
        <w:t>T</w:t>
      </w:r>
      <w:r w:rsidRPr="00194418">
        <w:t>he result shows that the word “house” is in 2th line, 3th word.</w:t>
      </w:r>
    </w:p>
    <w:p w:rsidR="00BE32AB" w:rsidRPr="00194418" w:rsidRDefault="00BE32AB" w:rsidP="00BE32AB">
      <w:r w:rsidRPr="00194418">
        <w:t>1.3.2 Find word “You”</w:t>
      </w:r>
    </w:p>
    <w:p w:rsidR="00BE32AB" w:rsidRPr="00194418" w:rsidRDefault="00BE32AB" w:rsidP="00BE32AB">
      <w:r w:rsidRPr="00194418">
        <w:rPr>
          <w:noProof/>
        </w:rPr>
        <w:drawing>
          <wp:inline distT="0" distB="0" distL="0" distR="0" wp14:anchorId="166BDB28" wp14:editId="4E10972A">
            <wp:extent cx="5274310" cy="377698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776980"/>
                    </a:xfrm>
                    <a:prstGeom prst="rect">
                      <a:avLst/>
                    </a:prstGeom>
                  </pic:spPr>
                </pic:pic>
              </a:graphicData>
            </a:graphic>
          </wp:inline>
        </w:drawing>
      </w:r>
    </w:p>
    <w:p w:rsidR="00BE32AB" w:rsidRPr="00194418" w:rsidRDefault="00BE32AB" w:rsidP="00BE32AB">
      <w:r w:rsidRPr="00194418">
        <w:rPr>
          <w:rFonts w:hint="eastAsia"/>
        </w:rPr>
        <w:t>T</w:t>
      </w:r>
      <w:r w:rsidRPr="00194418">
        <w:t>he result shows that the work “You” appears twice. One is in 1th line, 1th word; another is in 2th line, 1th word.</w:t>
      </w:r>
    </w:p>
    <w:p w:rsidR="00BE32AB" w:rsidRPr="00194418" w:rsidRDefault="00BE32AB" w:rsidP="00BE32AB">
      <w:r w:rsidRPr="00194418">
        <w:t>1.3.3 Find word “weather”</w:t>
      </w:r>
    </w:p>
    <w:p w:rsidR="00BE32AB" w:rsidRPr="00194418" w:rsidRDefault="00BE32AB" w:rsidP="00BE32AB">
      <w:r w:rsidRPr="00194418">
        <w:rPr>
          <w:noProof/>
        </w:rPr>
        <w:lastRenderedPageBreak/>
        <w:drawing>
          <wp:inline distT="0" distB="0" distL="0" distR="0" wp14:anchorId="1DA67809" wp14:editId="61ECF04A">
            <wp:extent cx="5274310" cy="348805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488055"/>
                    </a:xfrm>
                    <a:prstGeom prst="rect">
                      <a:avLst/>
                    </a:prstGeom>
                  </pic:spPr>
                </pic:pic>
              </a:graphicData>
            </a:graphic>
          </wp:inline>
        </w:drawing>
      </w:r>
    </w:p>
    <w:p w:rsidR="00BE32AB" w:rsidRPr="00194418" w:rsidRDefault="00BE32AB" w:rsidP="00BE32AB">
      <w:r w:rsidRPr="00194418">
        <w:rPr>
          <w:rFonts w:hint="eastAsia"/>
        </w:rPr>
        <w:t>W</w:t>
      </w:r>
      <w:r w:rsidRPr="00194418">
        <w:t xml:space="preserve">e will put -1 to R0 which represents no such word in the sentences. The above result shows that there is no word “weather” in these sentences. </w:t>
      </w:r>
    </w:p>
    <w:p w:rsidR="00983ED9" w:rsidRPr="0020060B" w:rsidRDefault="00983ED9" w:rsidP="00983ED9">
      <w:pPr>
        <w:pStyle w:val="a3"/>
        <w:numPr>
          <w:ilvl w:val="0"/>
          <w:numId w:val="2"/>
        </w:numPr>
        <w:ind w:firstLineChars="0"/>
        <w:rPr>
          <w:b/>
        </w:rPr>
      </w:pPr>
      <w:r w:rsidRPr="0020060B">
        <w:rPr>
          <w:b/>
        </w:rPr>
        <w:t>Design notes</w:t>
      </w:r>
    </w:p>
    <w:p w:rsidR="006E0C1F" w:rsidRPr="00194418" w:rsidRDefault="00AA6443" w:rsidP="00AA6443">
      <w:pPr>
        <w:pStyle w:val="a3"/>
        <w:numPr>
          <w:ilvl w:val="1"/>
          <w:numId w:val="2"/>
        </w:numPr>
        <w:ind w:firstLineChars="0"/>
      </w:pPr>
      <w:r w:rsidRPr="00194418">
        <w:t>Case sensitive</w:t>
      </w:r>
    </w:p>
    <w:p w:rsidR="00AA6443" w:rsidRPr="00194418" w:rsidRDefault="00AA6443" w:rsidP="00AA6443">
      <w:pPr>
        <w:pStyle w:val="a3"/>
        <w:ind w:left="720" w:firstLineChars="0" w:firstLine="0"/>
        <w:rPr>
          <w:rFonts w:hint="eastAsia"/>
        </w:rPr>
      </w:pPr>
      <w:r w:rsidRPr="00194418">
        <w:rPr>
          <w:rFonts w:hint="eastAsia"/>
        </w:rPr>
        <w:t>O</w:t>
      </w:r>
      <w:r w:rsidRPr="00194418">
        <w:t>ur simulator is case sensitive.</w:t>
      </w:r>
    </w:p>
    <w:p w:rsidR="003F4AFE" w:rsidRPr="00194418" w:rsidRDefault="004E6019" w:rsidP="00AA6443">
      <w:pPr>
        <w:pStyle w:val="a3"/>
        <w:numPr>
          <w:ilvl w:val="1"/>
          <w:numId w:val="2"/>
        </w:numPr>
        <w:ind w:firstLineChars="0"/>
      </w:pPr>
      <w:r w:rsidRPr="00194418">
        <w:t>The m</w:t>
      </w:r>
      <w:r w:rsidR="00AA6443" w:rsidRPr="00194418">
        <w:t>aximum text length supported</w:t>
      </w:r>
    </w:p>
    <w:p w:rsidR="00AA6443" w:rsidRPr="00194418" w:rsidRDefault="00AA6443" w:rsidP="00AA6443">
      <w:pPr>
        <w:pStyle w:val="a3"/>
        <w:ind w:left="720" w:firstLineChars="0" w:firstLine="0"/>
        <w:rPr>
          <w:rFonts w:hint="eastAsia"/>
        </w:rPr>
      </w:pPr>
      <w:r w:rsidRPr="00194418">
        <w:rPr>
          <w:rFonts w:hint="eastAsia"/>
        </w:rPr>
        <w:t>S</w:t>
      </w:r>
      <w:r w:rsidRPr="00194418">
        <w:t xml:space="preserve">ince we keep the data and instructions in memory separately, and the memory has a maximum storage capacity limit, </w:t>
      </w:r>
      <w:r w:rsidR="00130364" w:rsidRPr="00194418">
        <w:t xml:space="preserve">our simulator has a maximum text length supported, which is 976. We keep the data in memory beginning with 1024, and instructions in memory beginning with 85. Memory after 2000 are used for program execution. Each memory slot stores one character. </w:t>
      </w:r>
      <w:r w:rsidR="004E6019" w:rsidRPr="00194418">
        <w:t xml:space="preserve">We put number 257 at the end of the text in the memory. </w:t>
      </w:r>
    </w:p>
    <w:p w:rsidR="003F4AFE" w:rsidRPr="00194418" w:rsidRDefault="004E6019" w:rsidP="003F4AFE">
      <w:pPr>
        <w:pStyle w:val="a3"/>
        <w:numPr>
          <w:ilvl w:val="1"/>
          <w:numId w:val="2"/>
        </w:numPr>
        <w:ind w:firstLineChars="0"/>
      </w:pPr>
      <w:r w:rsidRPr="00194418">
        <w:rPr>
          <w:rFonts w:hint="eastAsia"/>
        </w:rPr>
        <w:t>T</w:t>
      </w:r>
      <w:r w:rsidRPr="00194418">
        <w:t>he maximum searched word supported</w:t>
      </w:r>
    </w:p>
    <w:p w:rsidR="00130364" w:rsidRPr="00194418" w:rsidRDefault="00130364" w:rsidP="00130364">
      <w:pPr>
        <w:pStyle w:val="a3"/>
        <w:ind w:left="720" w:firstLineChars="0" w:firstLine="0"/>
        <w:rPr>
          <w:rFonts w:hint="eastAsia"/>
        </w:rPr>
      </w:pPr>
      <w:r w:rsidRPr="00194418">
        <w:rPr>
          <w:rFonts w:hint="eastAsia"/>
        </w:rPr>
        <w:t>W</w:t>
      </w:r>
      <w:r w:rsidRPr="00194418">
        <w:t xml:space="preserve">e store the searched word in memory beginning with </w:t>
      </w:r>
      <w:r w:rsidR="004E6019" w:rsidRPr="00194418">
        <w:t xml:space="preserve">2004, and the maximum memory length is 2048, so the maximum searched word length supported is 43, the last memory slot stores the ending tag which is the number 257. </w:t>
      </w:r>
    </w:p>
    <w:p w:rsidR="00AA6443" w:rsidRPr="00194418" w:rsidRDefault="00364AF9" w:rsidP="003F4AFE">
      <w:pPr>
        <w:pStyle w:val="a3"/>
        <w:numPr>
          <w:ilvl w:val="1"/>
          <w:numId w:val="2"/>
        </w:numPr>
        <w:ind w:firstLineChars="0"/>
      </w:pPr>
      <w:r w:rsidRPr="00194418">
        <w:rPr>
          <w:rFonts w:hint="eastAsia"/>
        </w:rPr>
        <w:t>T</w:t>
      </w:r>
      <w:r w:rsidRPr="00194418">
        <w:t>he output results</w:t>
      </w:r>
    </w:p>
    <w:p w:rsidR="00364AF9" w:rsidRPr="00194418" w:rsidRDefault="00911B1E" w:rsidP="00364AF9">
      <w:pPr>
        <w:pStyle w:val="a3"/>
        <w:ind w:left="720" w:firstLineChars="0" w:firstLine="0"/>
        <w:rPr>
          <w:rFonts w:hint="eastAsia"/>
        </w:rPr>
      </w:pPr>
      <w:r w:rsidRPr="00194418">
        <w:t>If find the searched word, the line</w:t>
      </w:r>
      <w:r w:rsidR="00364AF9" w:rsidRPr="00194418">
        <w:t xml:space="preserve"> number</w:t>
      </w:r>
      <w:r w:rsidRPr="00194418">
        <w:t xml:space="preserve"> is put</w:t>
      </w:r>
      <w:r w:rsidR="00364AF9" w:rsidRPr="00194418">
        <w:t xml:space="preserve"> in R0, and the word number</w:t>
      </w:r>
      <w:r w:rsidRPr="00194418">
        <w:t xml:space="preserve"> is put</w:t>
      </w:r>
      <w:r w:rsidR="00364AF9" w:rsidRPr="00194418">
        <w:t xml:space="preserve"> in R3.</w:t>
      </w:r>
      <w:r w:rsidRPr="00194418">
        <w:t xml:space="preserve"> If not find the searched word, -1 will be put in R0.</w:t>
      </w:r>
    </w:p>
    <w:p w:rsidR="00983ED9" w:rsidRPr="0020060B" w:rsidRDefault="00983ED9" w:rsidP="00983ED9">
      <w:pPr>
        <w:pStyle w:val="a3"/>
        <w:numPr>
          <w:ilvl w:val="0"/>
          <w:numId w:val="2"/>
        </w:numPr>
        <w:ind w:firstLineChars="0"/>
        <w:rPr>
          <w:b/>
        </w:rPr>
      </w:pPr>
      <w:r w:rsidRPr="0020060B">
        <w:rPr>
          <w:b/>
        </w:rPr>
        <w:t>Test 2 program</w:t>
      </w:r>
    </w:p>
    <w:p w:rsidR="0026345D" w:rsidRPr="00194418" w:rsidRDefault="0026345D" w:rsidP="0026345D">
      <w:r w:rsidRPr="00194418">
        <w:rPr>
          <w:rFonts w:hint="eastAsia"/>
        </w:rPr>
        <w:t>T</w:t>
      </w:r>
      <w:r w:rsidRPr="00194418">
        <w:t xml:space="preserve">he following is </w:t>
      </w:r>
      <w:r w:rsidR="00934D42" w:rsidRPr="00194418">
        <w:t>the machine code of Test2</w:t>
      </w:r>
    </w:p>
    <w:p w:rsidR="00934D42" w:rsidRPr="00194418" w:rsidRDefault="00934D42" w:rsidP="0026345D">
      <w:r w:rsidRPr="00194418">
        <w:rPr>
          <w:rFonts w:hint="eastAsia"/>
        </w:rPr>
        <w:t xml:space="preserve"> </w:t>
      </w:r>
      <w:r w:rsidRPr="00194418">
        <w:t>//ask users to input a searched word</w:t>
      </w:r>
    </w:p>
    <w:tbl>
      <w:tblPr>
        <w:tblW w:w="6325" w:type="dxa"/>
        <w:tblLook w:val="04A0" w:firstRow="1" w:lastRow="0" w:firstColumn="1" w:lastColumn="0" w:noHBand="0" w:noVBand="1"/>
      </w:tblPr>
      <w:tblGrid>
        <w:gridCol w:w="6325"/>
      </w:tblGrid>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85 </w:t>
            </w:r>
            <w:r w:rsidR="0026345D" w:rsidRPr="00194418">
              <w:rPr>
                <w:rFonts w:ascii="等线" w:eastAsia="等线" w:hAnsi="等线" w:cs="宋体" w:hint="eastAsia"/>
                <w:kern w:val="0"/>
                <w:sz w:val="22"/>
              </w:rPr>
              <w:t>IN 0, 0</w:t>
            </w:r>
          </w:p>
          <w:p w:rsidR="00934D42" w:rsidRPr="00194418" w:rsidRDefault="00934D42"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the content of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 xml:space="preserve">18] to X3.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8] holds value 200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86 </w:t>
            </w:r>
            <w:r w:rsidR="0026345D" w:rsidRPr="00194418">
              <w:rPr>
                <w:rFonts w:ascii="等线" w:eastAsia="等线" w:hAnsi="等线" w:cs="宋体" w:hint="eastAsia"/>
                <w:kern w:val="0"/>
                <w:sz w:val="22"/>
              </w:rPr>
              <w:t>LDX 3, 18</w:t>
            </w:r>
          </w:p>
          <w:p w:rsidR="00934D42" w:rsidRPr="00194418" w:rsidRDefault="00934D42"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the content of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 xml:space="preserve">6] to R3.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holds value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lastRenderedPageBreak/>
              <w:t xml:space="preserve">87 </w:t>
            </w:r>
            <w:r w:rsidR="0026345D" w:rsidRPr="00194418">
              <w:rPr>
                <w:rFonts w:ascii="等线" w:eastAsia="等线" w:hAnsi="等线" w:cs="宋体" w:hint="eastAsia"/>
                <w:kern w:val="0"/>
                <w:sz w:val="22"/>
              </w:rPr>
              <w:t>LDR 3, 0, 6</w:t>
            </w:r>
          </w:p>
          <w:p w:rsidR="00934D42" w:rsidRPr="00194418" w:rsidRDefault="00934D42"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the content of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 xml:space="preserve">19] to R2.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9] holds value 102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88 </w:t>
            </w:r>
            <w:r w:rsidR="0026345D" w:rsidRPr="00194418">
              <w:rPr>
                <w:rFonts w:ascii="等线" w:eastAsia="等线" w:hAnsi="等线" w:cs="宋体" w:hint="eastAsia"/>
                <w:kern w:val="0"/>
                <w:sz w:val="22"/>
              </w:rPr>
              <w:t>LDR 2, 0, 19</w:t>
            </w:r>
          </w:p>
          <w:p w:rsidR="00934D42" w:rsidRPr="00194418" w:rsidRDefault="00934D42"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the content of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 xml:space="preserve">18] to R1.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8] holds value 200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89 </w:t>
            </w:r>
            <w:r w:rsidR="0026345D" w:rsidRPr="00194418">
              <w:rPr>
                <w:rFonts w:ascii="等线" w:eastAsia="等线" w:hAnsi="等线" w:cs="宋体" w:hint="eastAsia"/>
                <w:kern w:val="0"/>
                <w:sz w:val="22"/>
              </w:rPr>
              <w:t>LDR 1, 0, 18</w:t>
            </w:r>
          </w:p>
          <w:p w:rsidR="00934D42" w:rsidRPr="00194418" w:rsidRDefault="00934D42"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Increase R1 by 3. Now </w:t>
            </w:r>
            <w:proofErr w:type="gramStart"/>
            <w:r w:rsidRPr="00194418">
              <w:rPr>
                <w:rFonts w:ascii="等线" w:eastAsia="等线" w:hAnsi="等线" w:cs="宋体"/>
                <w:kern w:val="0"/>
                <w:sz w:val="22"/>
              </w:rPr>
              <w:t>R[</w:t>
            </w:r>
            <w:proofErr w:type="gramEnd"/>
            <w:r w:rsidRPr="00194418">
              <w:rPr>
                <w:rFonts w:ascii="等线" w:eastAsia="等线" w:hAnsi="等线" w:cs="宋体"/>
                <w:kern w:val="0"/>
                <w:sz w:val="22"/>
              </w:rPr>
              <w:t>1]=200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0 </w:t>
            </w:r>
            <w:r w:rsidR="0026345D" w:rsidRPr="00194418">
              <w:rPr>
                <w:rFonts w:ascii="等线" w:eastAsia="等线" w:hAnsi="等线" w:cs="宋体" w:hint="eastAsia"/>
                <w:kern w:val="0"/>
                <w:sz w:val="22"/>
              </w:rPr>
              <w:t>AIR 1, 3</w:t>
            </w:r>
          </w:p>
          <w:p w:rsidR="00934D42" w:rsidRPr="00194418" w:rsidRDefault="00934D42"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Increase R2 by 1, now </w:t>
            </w:r>
            <w:proofErr w:type="gramStart"/>
            <w:r w:rsidRPr="00194418">
              <w:rPr>
                <w:rFonts w:ascii="等线" w:eastAsia="等线" w:hAnsi="等线" w:cs="宋体"/>
                <w:kern w:val="0"/>
                <w:sz w:val="22"/>
              </w:rPr>
              <w:t>R[</w:t>
            </w:r>
            <w:proofErr w:type="gramEnd"/>
            <w:r w:rsidRPr="00194418">
              <w:rPr>
                <w:rFonts w:ascii="等线" w:eastAsia="等线" w:hAnsi="等线" w:cs="宋体"/>
                <w:kern w:val="0"/>
                <w:sz w:val="22"/>
              </w:rPr>
              <w:t>2]= 102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1 </w:t>
            </w:r>
            <w:r w:rsidR="0026345D" w:rsidRPr="00194418">
              <w:rPr>
                <w:rFonts w:ascii="等线" w:eastAsia="等线" w:hAnsi="等线" w:cs="宋体" w:hint="eastAsia"/>
                <w:kern w:val="0"/>
                <w:sz w:val="22"/>
              </w:rPr>
              <w:t>AIR 2, 1</w:t>
            </w:r>
          </w:p>
          <w:p w:rsidR="00934D42" w:rsidRPr="00194418" w:rsidRDefault="00934D42"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Increase R1 by 1. </w:t>
            </w:r>
            <w:proofErr w:type="gramStart"/>
            <w:r w:rsidRPr="00194418">
              <w:rPr>
                <w:rFonts w:ascii="等线" w:eastAsia="等线" w:hAnsi="等线" w:cs="宋体"/>
                <w:kern w:val="0"/>
                <w:sz w:val="22"/>
              </w:rPr>
              <w:t>R[</w:t>
            </w:r>
            <w:proofErr w:type="gramEnd"/>
            <w:r w:rsidRPr="00194418">
              <w:rPr>
                <w:rFonts w:ascii="等线" w:eastAsia="等线" w:hAnsi="等线" w:cs="宋体"/>
                <w:kern w:val="0"/>
                <w:sz w:val="22"/>
              </w:rPr>
              <w:t>1]= 200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2 </w:t>
            </w:r>
            <w:r w:rsidR="0026345D" w:rsidRPr="00194418">
              <w:rPr>
                <w:rFonts w:ascii="等线" w:eastAsia="等线" w:hAnsi="等线" w:cs="宋体" w:hint="eastAsia"/>
                <w:kern w:val="0"/>
                <w:sz w:val="22"/>
              </w:rPr>
              <w:t>AIR 1, 1</w:t>
            </w:r>
          </w:p>
          <w:p w:rsidR="00F503A0" w:rsidRPr="00194418" w:rsidRDefault="00F503A0"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2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3 </w:t>
            </w:r>
            <w:r w:rsidR="0026345D" w:rsidRPr="00194418">
              <w:rPr>
                <w:rFonts w:ascii="等线" w:eastAsia="等线" w:hAnsi="等线" w:cs="宋体" w:hint="eastAsia"/>
                <w:kern w:val="0"/>
                <w:sz w:val="22"/>
              </w:rPr>
              <w:t>STR 2,0,14</w:t>
            </w:r>
          </w:p>
          <w:p w:rsidR="00F503A0" w:rsidRPr="00194418" w:rsidRDefault="00F503A0"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load c(</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 to X1</w:t>
            </w:r>
            <w:r w:rsidR="00B675D9" w:rsidRPr="00194418">
              <w:rPr>
                <w:rFonts w:ascii="等线" w:eastAsia="等线" w:hAnsi="等线" w:cs="宋体"/>
                <w:kern w:val="0"/>
                <w:sz w:val="22"/>
              </w:rPr>
              <w:t>, X1=102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4 </w:t>
            </w:r>
            <w:r w:rsidR="0026345D" w:rsidRPr="00194418">
              <w:rPr>
                <w:rFonts w:ascii="等线" w:eastAsia="等线" w:hAnsi="等线" w:cs="宋体" w:hint="eastAsia"/>
                <w:kern w:val="0"/>
                <w:sz w:val="22"/>
              </w:rPr>
              <w:t>LDX 1,1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F503A0" w:rsidRPr="00194418" w:rsidRDefault="00F503A0"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load M[c(X1)] to R0. M[c(X1</w:t>
            </w:r>
            <w:proofErr w:type="gramStart"/>
            <w:r w:rsidRPr="00194418">
              <w:rPr>
                <w:rFonts w:ascii="等线" w:eastAsia="等线" w:hAnsi="等线" w:cs="宋体"/>
                <w:kern w:val="0"/>
                <w:sz w:val="22"/>
              </w:rPr>
              <w:t>)]=</w:t>
            </w:r>
            <w:proofErr w:type="gramEnd"/>
            <w:r w:rsidRPr="00194418">
              <w:rPr>
                <w:rFonts w:ascii="等线" w:eastAsia="等线" w:hAnsi="等线" w:cs="宋体"/>
                <w:kern w:val="0"/>
                <w:sz w:val="22"/>
              </w:rPr>
              <w:t>M[1024]. It’s the</w:t>
            </w:r>
            <w:r w:rsidR="00B97151" w:rsidRPr="00194418">
              <w:rPr>
                <w:rFonts w:ascii="等线" w:eastAsia="等线" w:hAnsi="等线" w:cs="宋体"/>
                <w:kern w:val="0"/>
                <w:sz w:val="22"/>
              </w:rPr>
              <w:t xml:space="preserve"> ascii value of the</w:t>
            </w:r>
            <w:r w:rsidRPr="00194418">
              <w:rPr>
                <w:rFonts w:ascii="等线" w:eastAsia="等线" w:hAnsi="等线" w:cs="宋体"/>
                <w:kern w:val="0"/>
                <w:sz w:val="22"/>
              </w:rPr>
              <w:t xml:space="preserve"> first character of the 6 sentences</w:t>
            </w:r>
          </w:p>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5 </w:t>
            </w:r>
            <w:r w:rsidR="0026345D" w:rsidRPr="00194418">
              <w:rPr>
                <w:rFonts w:ascii="等线" w:eastAsia="等线" w:hAnsi="等线" w:cs="宋体" w:hint="eastAsia"/>
                <w:kern w:val="0"/>
                <w:sz w:val="22"/>
              </w:rPr>
              <w:t xml:space="preserve">LDR 0, 1, 0 </w:t>
            </w:r>
          </w:p>
          <w:p w:rsidR="00F503A0" w:rsidRPr="00194418" w:rsidRDefault="00F503A0"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00B97151" w:rsidRPr="00194418">
              <w:rPr>
                <w:rFonts w:ascii="等线" w:eastAsia="等线" w:hAnsi="等线" w:cs="宋体"/>
                <w:kern w:val="0"/>
                <w:sz w:val="22"/>
              </w:rPr>
              <w:t>/R0 = c(R0) – 10.   10 is the decimal of LF – new line</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6 </w:t>
            </w:r>
            <w:r w:rsidR="0026345D" w:rsidRPr="00194418">
              <w:rPr>
                <w:rFonts w:ascii="等线" w:eastAsia="等线" w:hAnsi="等线" w:cs="宋体" w:hint="eastAsia"/>
                <w:kern w:val="0"/>
                <w:sz w:val="22"/>
              </w:rPr>
              <w:t>SIR 0, 10</w:t>
            </w:r>
          </w:p>
          <w:p w:rsidR="00B97151" w:rsidRPr="00194418" w:rsidRDefault="00B97151"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 xml:space="preserve">16] to R2.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6] = 14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7 </w:t>
            </w:r>
            <w:r w:rsidR="0026345D" w:rsidRPr="00194418">
              <w:rPr>
                <w:rFonts w:ascii="等线" w:eastAsia="等线" w:hAnsi="等线" w:cs="宋体" w:hint="eastAsia"/>
                <w:kern w:val="0"/>
                <w:sz w:val="22"/>
              </w:rPr>
              <w:t>LDX 2,16</w:t>
            </w:r>
          </w:p>
          <w:p w:rsidR="00B97151" w:rsidRPr="00194418" w:rsidRDefault="00B97151"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Jump to (X2+18) if R0 is 0.   X2+18=159</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8 </w:t>
            </w:r>
            <w:r w:rsidR="0026345D" w:rsidRPr="00194418">
              <w:rPr>
                <w:rFonts w:ascii="等线" w:eastAsia="等线" w:hAnsi="等线" w:cs="宋体" w:hint="eastAsia"/>
                <w:kern w:val="0"/>
                <w:sz w:val="22"/>
              </w:rPr>
              <w:t xml:space="preserve">JZ 0, 2, 18 </w:t>
            </w:r>
          </w:p>
          <w:p w:rsidR="00B97151" w:rsidRPr="00194418" w:rsidRDefault="00B97151"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w:t>
            </w:r>
            <w:r w:rsidR="00B675D9" w:rsidRPr="00194418">
              <w:rPr>
                <w:rFonts w:ascii="等线" w:eastAsia="等线" w:hAnsi="等线" w:cs="宋体"/>
                <w:kern w:val="0"/>
                <w:sz w:val="22"/>
              </w:rPr>
              <w:t xml:space="preserve"> load M[c(X1)] to R0. M[c(X1</w:t>
            </w:r>
            <w:proofErr w:type="gramStart"/>
            <w:r w:rsidR="00B675D9" w:rsidRPr="00194418">
              <w:rPr>
                <w:rFonts w:ascii="等线" w:eastAsia="等线" w:hAnsi="等线" w:cs="宋体"/>
                <w:kern w:val="0"/>
                <w:sz w:val="22"/>
              </w:rPr>
              <w:t>)]=</w:t>
            </w:r>
            <w:proofErr w:type="gramEnd"/>
            <w:r w:rsidR="00B675D9" w:rsidRPr="00194418">
              <w:rPr>
                <w:rFonts w:ascii="等线" w:eastAsia="等线" w:hAnsi="等线" w:cs="宋体"/>
                <w:kern w:val="0"/>
                <w:sz w:val="22"/>
              </w:rPr>
              <w:t>M[1024]. It’s the ascii value of the first character of the 6 sentences</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B97151"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99 </w:t>
            </w:r>
            <w:r w:rsidR="0026345D" w:rsidRPr="00194418">
              <w:rPr>
                <w:rFonts w:ascii="等线" w:eastAsia="等线" w:hAnsi="等线" w:cs="宋体" w:hint="eastAsia"/>
                <w:kern w:val="0"/>
                <w:sz w:val="22"/>
              </w:rPr>
              <w:t>LDR 0, 1, 0</w:t>
            </w:r>
          </w:p>
          <w:p w:rsidR="00B97151" w:rsidRPr="00194418" w:rsidRDefault="00B97151"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R0 = c(R0) – 32.  32 is the ascii value of the white space </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0 </w:t>
            </w:r>
            <w:r w:rsidR="0026345D" w:rsidRPr="00194418">
              <w:rPr>
                <w:rFonts w:ascii="等线" w:eastAsia="等线" w:hAnsi="等线" w:cs="宋体" w:hint="eastAsia"/>
                <w:kern w:val="0"/>
                <w:sz w:val="22"/>
              </w:rPr>
              <w:t>SIR 0, 32</w:t>
            </w:r>
          </w:p>
          <w:p w:rsidR="00B97151" w:rsidRPr="00194418" w:rsidRDefault="00B97151"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 xml:space="preserve">17] to X2.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7]=18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1 </w:t>
            </w:r>
            <w:r w:rsidR="0026345D" w:rsidRPr="00194418">
              <w:rPr>
                <w:rFonts w:ascii="等线" w:eastAsia="等线" w:hAnsi="等线" w:cs="宋体" w:hint="eastAsia"/>
                <w:kern w:val="0"/>
                <w:sz w:val="22"/>
              </w:rPr>
              <w:t>LDX 2, 17</w:t>
            </w:r>
          </w:p>
          <w:p w:rsidR="00B97151" w:rsidRPr="00194418" w:rsidRDefault="00B97151"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jump to 183 if R0 is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2 </w:t>
            </w:r>
            <w:r w:rsidR="0026345D" w:rsidRPr="00194418">
              <w:rPr>
                <w:rFonts w:ascii="等线" w:eastAsia="等线" w:hAnsi="等线" w:cs="宋体" w:hint="eastAsia"/>
                <w:kern w:val="0"/>
                <w:sz w:val="22"/>
              </w:rPr>
              <w:t>JZ 0, 2, 0</w:t>
            </w:r>
          </w:p>
          <w:p w:rsidR="00B97151" w:rsidRPr="00194418" w:rsidRDefault="00B675D9" w:rsidP="0026345D">
            <w:pPr>
              <w:widowControl/>
              <w:jc w:val="left"/>
              <w:rPr>
                <w:rFonts w:ascii="等线" w:eastAsia="等线" w:hAnsi="等线" w:cs="宋体"/>
                <w:kern w:val="0"/>
                <w:sz w:val="22"/>
              </w:rPr>
            </w:pPr>
            <w:r w:rsidRPr="00194418">
              <w:rPr>
                <w:rFonts w:ascii="等线" w:eastAsia="等线" w:hAnsi="等线" w:cs="宋体"/>
                <w:kern w:val="0"/>
                <w:sz w:val="22"/>
              </w:rPr>
              <w:t>//load M[c(X1)] to R0. M[c(X1</w:t>
            </w:r>
            <w:proofErr w:type="gramStart"/>
            <w:r w:rsidRPr="00194418">
              <w:rPr>
                <w:rFonts w:ascii="等线" w:eastAsia="等线" w:hAnsi="等线" w:cs="宋体"/>
                <w:kern w:val="0"/>
                <w:sz w:val="22"/>
              </w:rPr>
              <w:t>)]=</w:t>
            </w:r>
            <w:proofErr w:type="gramEnd"/>
            <w:r w:rsidRPr="00194418">
              <w:rPr>
                <w:rFonts w:ascii="等线" w:eastAsia="等线" w:hAnsi="等线" w:cs="宋体"/>
                <w:kern w:val="0"/>
                <w:sz w:val="22"/>
              </w:rPr>
              <w:t xml:space="preserve">M[1024]. It’s the ascii value of </w:t>
            </w:r>
            <w:r w:rsidR="007F44A4" w:rsidRPr="00194418">
              <w:rPr>
                <w:rFonts w:ascii="等线" w:eastAsia="等线" w:hAnsi="等线" w:cs="宋体"/>
                <w:kern w:val="0"/>
                <w:sz w:val="22"/>
              </w:rPr>
              <w:t>//</w:t>
            </w:r>
            <w:r w:rsidRPr="00194418">
              <w:rPr>
                <w:rFonts w:ascii="等线" w:eastAsia="等线" w:hAnsi="等线" w:cs="宋体"/>
                <w:kern w:val="0"/>
                <w:sz w:val="22"/>
              </w:rPr>
              <w:t>the first character of the 6 sentences</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3 </w:t>
            </w:r>
            <w:r w:rsidR="0026345D" w:rsidRPr="00194418">
              <w:rPr>
                <w:rFonts w:ascii="等线" w:eastAsia="等线" w:hAnsi="等线" w:cs="宋体" w:hint="eastAsia"/>
                <w:kern w:val="0"/>
                <w:sz w:val="22"/>
              </w:rPr>
              <w:t>LDR 0, 1, 0</w:t>
            </w:r>
          </w:p>
          <w:p w:rsidR="00B97151" w:rsidRPr="00194418" w:rsidRDefault="00B97151"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w:t>
            </w:r>
            <w:r w:rsidR="00B675D9" w:rsidRPr="00194418">
              <w:rPr>
                <w:rFonts w:ascii="等线" w:eastAsia="等线" w:hAnsi="等线" w:cs="宋体"/>
                <w:kern w:val="0"/>
                <w:sz w:val="22"/>
              </w:rPr>
              <w:t xml:space="preserve"> R0 = c(R0) – 257.  </w:t>
            </w:r>
            <w:proofErr w:type="gramStart"/>
            <w:r w:rsidR="00B675D9" w:rsidRPr="00194418">
              <w:rPr>
                <w:rFonts w:ascii="等线" w:eastAsia="等线" w:hAnsi="等线" w:cs="宋体"/>
                <w:kern w:val="0"/>
                <w:sz w:val="22"/>
              </w:rPr>
              <w:t>M[</w:t>
            </w:r>
            <w:proofErr w:type="gramEnd"/>
            <w:r w:rsidR="00B675D9" w:rsidRPr="00194418">
              <w:rPr>
                <w:rFonts w:ascii="等线" w:eastAsia="等线" w:hAnsi="等线" w:cs="宋体"/>
                <w:kern w:val="0"/>
                <w:sz w:val="22"/>
              </w:rPr>
              <w:t>13]=257</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4 </w:t>
            </w:r>
            <w:r w:rsidR="0026345D" w:rsidRPr="00194418">
              <w:rPr>
                <w:rFonts w:ascii="等线" w:eastAsia="等线" w:hAnsi="等线" w:cs="宋体" w:hint="eastAsia"/>
                <w:kern w:val="0"/>
                <w:sz w:val="22"/>
              </w:rPr>
              <w:t>SMR 0, 0, 13</w:t>
            </w:r>
          </w:p>
          <w:p w:rsidR="00B675D9" w:rsidRPr="00194418" w:rsidRDefault="00B675D9"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 xml:space="preserve">17] to X2.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7]=18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5 </w:t>
            </w:r>
            <w:r w:rsidR="0026345D" w:rsidRPr="00194418">
              <w:rPr>
                <w:rFonts w:ascii="等线" w:eastAsia="等线" w:hAnsi="等线" w:cs="宋体" w:hint="eastAsia"/>
                <w:kern w:val="0"/>
                <w:sz w:val="22"/>
              </w:rPr>
              <w:t xml:space="preserve">LDX 2, 17 </w:t>
            </w:r>
          </w:p>
          <w:p w:rsidR="00B675D9" w:rsidRPr="00194418" w:rsidRDefault="00B675D9" w:rsidP="0026345D">
            <w:pPr>
              <w:widowControl/>
              <w:jc w:val="left"/>
              <w:rPr>
                <w:rFonts w:ascii="等线" w:eastAsia="等线" w:hAnsi="等线" w:cs="宋体"/>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Jump to </w:t>
            </w:r>
            <w:r w:rsidR="007F44A4" w:rsidRPr="00194418">
              <w:rPr>
                <w:rFonts w:ascii="等线" w:eastAsia="等线" w:hAnsi="等线" w:cs="宋体"/>
                <w:kern w:val="0"/>
                <w:sz w:val="22"/>
              </w:rPr>
              <w:t>213 if R0 is equal to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6 </w:t>
            </w:r>
            <w:r w:rsidR="0026345D" w:rsidRPr="00194418">
              <w:rPr>
                <w:rFonts w:ascii="等线" w:eastAsia="等线" w:hAnsi="等线" w:cs="宋体" w:hint="eastAsia"/>
                <w:kern w:val="0"/>
                <w:sz w:val="22"/>
              </w:rPr>
              <w:t xml:space="preserve">JZ 0, 2, 30 </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move R1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7 </w:t>
            </w:r>
            <w:r w:rsidR="0026345D" w:rsidRPr="00194418">
              <w:rPr>
                <w:rFonts w:ascii="等线" w:eastAsia="等线" w:hAnsi="等线" w:cs="宋体" w:hint="eastAsia"/>
                <w:kern w:val="0"/>
                <w:sz w:val="22"/>
              </w:rPr>
              <w:t>STR 1, 0, 1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7F44A4" w:rsidRPr="00194418" w:rsidRDefault="007F44A4" w:rsidP="0026345D">
            <w:pPr>
              <w:widowControl/>
              <w:jc w:val="left"/>
              <w:rPr>
                <w:rFonts w:ascii="等线" w:eastAsia="等线" w:hAnsi="等线" w:cs="宋体"/>
                <w:kern w:val="0"/>
                <w:sz w:val="22"/>
              </w:rPr>
            </w:pPr>
            <w:r w:rsidRPr="00194418">
              <w:rPr>
                <w:rFonts w:ascii="等线" w:eastAsia="等线" w:hAnsi="等线" w:cs="宋体" w:hint="eastAsia"/>
                <w:kern w:val="0"/>
                <w:sz w:val="22"/>
              </w:rPr>
              <w:lastRenderedPageBreak/>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 to X1</w:t>
            </w:r>
          </w:p>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8 </w:t>
            </w:r>
            <w:r w:rsidR="0026345D" w:rsidRPr="00194418">
              <w:rPr>
                <w:rFonts w:ascii="等线" w:eastAsia="等线" w:hAnsi="等线" w:cs="宋体" w:hint="eastAsia"/>
                <w:kern w:val="0"/>
                <w:sz w:val="22"/>
              </w:rPr>
              <w:t>LDX 1, 14</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4]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09 </w:t>
            </w:r>
            <w:r w:rsidR="0026345D" w:rsidRPr="00194418">
              <w:rPr>
                <w:rFonts w:ascii="等线" w:eastAsia="等线" w:hAnsi="等线" w:cs="宋体" w:hint="eastAsia"/>
                <w:kern w:val="0"/>
                <w:sz w:val="22"/>
              </w:rPr>
              <w:t>LDR 0, 1, 0</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R0 = R0 –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3], M[13] is 257</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0 </w:t>
            </w:r>
            <w:r w:rsidR="0026345D" w:rsidRPr="00194418">
              <w:rPr>
                <w:rFonts w:ascii="等线" w:eastAsia="等线" w:hAnsi="等线" w:cs="宋体" w:hint="eastAsia"/>
                <w:kern w:val="0"/>
                <w:sz w:val="22"/>
              </w:rPr>
              <w:t>SMR 0, 0, 13 是否是257</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7]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1 </w:t>
            </w:r>
            <w:r w:rsidR="0026345D" w:rsidRPr="00194418">
              <w:rPr>
                <w:rFonts w:ascii="等线" w:eastAsia="等线" w:hAnsi="等线" w:cs="宋体" w:hint="eastAsia"/>
                <w:kern w:val="0"/>
                <w:sz w:val="22"/>
              </w:rPr>
              <w:t>LDX 2, 17</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jump to 208 if R0 is equal to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2 </w:t>
            </w:r>
            <w:r w:rsidR="0026345D" w:rsidRPr="00194418">
              <w:rPr>
                <w:rFonts w:ascii="等线" w:eastAsia="等线" w:hAnsi="等线" w:cs="宋体" w:hint="eastAsia"/>
                <w:kern w:val="0"/>
                <w:sz w:val="22"/>
              </w:rPr>
              <w:t>JZ 0, 2, 25</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4]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3 </w:t>
            </w:r>
            <w:r w:rsidR="0026345D" w:rsidRPr="00194418">
              <w:rPr>
                <w:rFonts w:ascii="等线" w:eastAsia="等线" w:hAnsi="等线" w:cs="宋体" w:hint="eastAsia"/>
                <w:kern w:val="0"/>
                <w:sz w:val="22"/>
              </w:rPr>
              <w:t xml:space="preserve">LDR 0, 1, 0 </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store R2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4 </w:t>
            </w:r>
            <w:r w:rsidR="0026345D" w:rsidRPr="00194418">
              <w:rPr>
                <w:rFonts w:ascii="等线" w:eastAsia="等线" w:hAnsi="等线" w:cs="宋体" w:hint="eastAsia"/>
                <w:kern w:val="0"/>
                <w:sz w:val="22"/>
              </w:rPr>
              <w:t xml:space="preserve">STR 2, 0, 14 </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 to R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7F44A4"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5 </w:t>
            </w:r>
            <w:r w:rsidR="0026345D" w:rsidRPr="00194418">
              <w:rPr>
                <w:rFonts w:ascii="等线" w:eastAsia="等线" w:hAnsi="等线" w:cs="宋体" w:hint="eastAsia"/>
                <w:kern w:val="0"/>
                <w:sz w:val="22"/>
              </w:rPr>
              <w:t xml:space="preserve">LDX 1,14  </w:t>
            </w:r>
          </w:p>
          <w:p w:rsidR="0026345D" w:rsidRPr="00194418" w:rsidRDefault="007F44A4" w:rsidP="0026345D">
            <w:pPr>
              <w:widowControl/>
              <w:jc w:val="left"/>
              <w:rPr>
                <w:rFonts w:ascii="等线" w:eastAsia="等线" w:hAnsi="等线" w:cs="宋体"/>
                <w:kern w:val="0"/>
                <w:sz w:val="22"/>
              </w:rPr>
            </w:pPr>
            <w:r w:rsidRPr="00194418">
              <w:rPr>
                <w:rFonts w:ascii="等线" w:eastAsia="等线" w:hAnsi="等线" w:cs="宋体"/>
                <w:kern w:val="0"/>
                <w:sz w:val="22"/>
              </w:rPr>
              <w:t xml:space="preserve">//R0 = R0 –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4]</w:t>
            </w:r>
            <w:r w:rsidR="0026345D" w:rsidRPr="00194418">
              <w:rPr>
                <w:rFonts w:ascii="等线" w:eastAsia="等线" w:hAnsi="等线" w:cs="宋体" w:hint="eastAsia"/>
                <w:kern w:val="0"/>
                <w:sz w:val="22"/>
              </w:rPr>
              <w:t xml:space="preserve">  </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6 </w:t>
            </w:r>
            <w:r w:rsidR="0026345D" w:rsidRPr="00194418">
              <w:rPr>
                <w:rFonts w:ascii="等线" w:eastAsia="等线" w:hAnsi="等线" w:cs="宋体" w:hint="eastAsia"/>
                <w:kern w:val="0"/>
                <w:sz w:val="22"/>
              </w:rPr>
              <w:t>SMR 0, 1, 0</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7]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7 </w:t>
            </w:r>
            <w:r w:rsidR="0026345D" w:rsidRPr="00194418">
              <w:rPr>
                <w:rFonts w:ascii="等线" w:eastAsia="等线" w:hAnsi="等线" w:cs="宋体" w:hint="eastAsia"/>
                <w:kern w:val="0"/>
                <w:sz w:val="22"/>
              </w:rPr>
              <w:t>LDX 2, 17</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jump to 205 if R0 is equal to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8 </w:t>
            </w:r>
            <w:r w:rsidR="0026345D" w:rsidRPr="00194418">
              <w:rPr>
                <w:rFonts w:ascii="等线" w:eastAsia="等线" w:hAnsi="等线" w:cs="宋体" w:hint="eastAsia"/>
                <w:kern w:val="0"/>
                <w:sz w:val="22"/>
              </w:rPr>
              <w:t>JZ 0, 2, 22</w:t>
            </w:r>
          </w:p>
          <w:p w:rsidR="007F44A4" w:rsidRPr="00194418" w:rsidRDefault="007F44A4"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00B35296" w:rsidRPr="00194418">
              <w:rPr>
                <w:rFonts w:ascii="等线" w:eastAsia="等线" w:hAnsi="等线" w:cs="宋体"/>
                <w:kern w:val="0"/>
                <w:sz w:val="22"/>
              </w:rPr>
              <w:t>M[</w:t>
            </w:r>
            <w:proofErr w:type="gramEnd"/>
            <w:r w:rsidR="00B35296" w:rsidRPr="00194418">
              <w:rPr>
                <w:rFonts w:ascii="等线" w:eastAsia="等线" w:hAnsi="等线" w:cs="宋体"/>
                <w:kern w:val="0"/>
                <w:sz w:val="22"/>
              </w:rPr>
              <w:t xml:space="preserve">6] to R3. </w:t>
            </w:r>
            <w:proofErr w:type="gramStart"/>
            <w:r w:rsidR="00B35296" w:rsidRPr="00194418">
              <w:rPr>
                <w:rFonts w:ascii="等线" w:eastAsia="等线" w:hAnsi="等线" w:cs="宋体"/>
                <w:kern w:val="0"/>
                <w:sz w:val="22"/>
              </w:rPr>
              <w:t>M[</w:t>
            </w:r>
            <w:proofErr w:type="gramEnd"/>
            <w:r w:rsidR="00B35296" w:rsidRPr="00194418">
              <w:rPr>
                <w:rFonts w:ascii="等线" w:eastAsia="等线" w:hAnsi="等线" w:cs="宋体"/>
                <w:kern w:val="0"/>
                <w:sz w:val="22"/>
              </w:rPr>
              <w:t>6]=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19 </w:t>
            </w:r>
            <w:r w:rsidR="0026345D" w:rsidRPr="00194418">
              <w:rPr>
                <w:rFonts w:ascii="等线" w:eastAsia="等线" w:hAnsi="等线" w:cs="宋体" w:hint="eastAsia"/>
                <w:kern w:val="0"/>
                <w:sz w:val="22"/>
              </w:rPr>
              <w:t>LDR 3, 0, 6</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8] to R1, R1 now is 200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0 </w:t>
            </w:r>
            <w:r w:rsidR="0026345D" w:rsidRPr="00194418">
              <w:rPr>
                <w:rFonts w:ascii="等线" w:eastAsia="等线" w:hAnsi="等线" w:cs="宋体" w:hint="eastAsia"/>
                <w:kern w:val="0"/>
                <w:sz w:val="22"/>
              </w:rPr>
              <w:t>LDR 1, 0, 18</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increase R1 by 4. R1 now is 200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1 </w:t>
            </w:r>
            <w:r w:rsidR="0026345D" w:rsidRPr="00194418">
              <w:rPr>
                <w:rFonts w:ascii="等线" w:eastAsia="等线" w:hAnsi="等线" w:cs="宋体" w:hint="eastAsia"/>
                <w:kern w:val="0"/>
                <w:sz w:val="22"/>
              </w:rPr>
              <w:t>AIR 1, 4</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increase R2 by 1. Now R2 is 1025</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2 </w:t>
            </w:r>
            <w:r w:rsidR="0026345D" w:rsidRPr="00194418">
              <w:rPr>
                <w:rFonts w:ascii="等线" w:eastAsia="等线" w:hAnsi="等线" w:cs="宋体" w:hint="eastAsia"/>
                <w:kern w:val="0"/>
                <w:sz w:val="22"/>
              </w:rPr>
              <w:t>AIR 2,1</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store R2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3 </w:t>
            </w:r>
            <w:r w:rsidR="0026345D" w:rsidRPr="00194418">
              <w:rPr>
                <w:rFonts w:ascii="等线" w:eastAsia="等线" w:hAnsi="等线" w:cs="宋体" w:hint="eastAsia"/>
                <w:kern w:val="0"/>
                <w:sz w:val="22"/>
              </w:rPr>
              <w:t>STR 2, 0, 14</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 to X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4 </w:t>
            </w:r>
            <w:r w:rsidR="0026345D" w:rsidRPr="00194418">
              <w:rPr>
                <w:rFonts w:ascii="等线" w:eastAsia="等线" w:hAnsi="等线" w:cs="宋体" w:hint="eastAsia"/>
                <w:kern w:val="0"/>
                <w:sz w:val="22"/>
              </w:rPr>
              <w:t xml:space="preserve">LDX 1,14 </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load M[c(R1)]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5 </w:t>
            </w:r>
            <w:r w:rsidR="0026345D" w:rsidRPr="00194418">
              <w:rPr>
                <w:rFonts w:ascii="等线" w:eastAsia="等线" w:hAnsi="等线" w:cs="宋体" w:hint="eastAsia"/>
                <w:kern w:val="0"/>
                <w:sz w:val="22"/>
              </w:rPr>
              <w:t>LDR 0, 1, 0</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R0 = R0 – 1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6 </w:t>
            </w:r>
            <w:r w:rsidR="0026345D" w:rsidRPr="00194418">
              <w:rPr>
                <w:rFonts w:ascii="等线" w:eastAsia="等线" w:hAnsi="等线" w:cs="宋体" w:hint="eastAsia"/>
                <w:kern w:val="0"/>
                <w:sz w:val="22"/>
              </w:rPr>
              <w:t>SIR 0, 10</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6]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7 </w:t>
            </w:r>
            <w:r w:rsidR="0026345D" w:rsidRPr="00194418">
              <w:rPr>
                <w:rFonts w:ascii="等线" w:eastAsia="等线" w:hAnsi="等线" w:cs="宋体" w:hint="eastAsia"/>
                <w:kern w:val="0"/>
                <w:sz w:val="22"/>
              </w:rPr>
              <w:t>LDX 2, 16</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Jump to 141 if R0 is equal to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8 </w:t>
            </w:r>
            <w:r w:rsidR="0026345D" w:rsidRPr="00194418">
              <w:rPr>
                <w:rFonts w:ascii="等线" w:eastAsia="等线" w:hAnsi="等线" w:cs="宋体" w:hint="eastAsia"/>
                <w:kern w:val="0"/>
                <w:sz w:val="22"/>
              </w:rPr>
              <w:t>JZ 0, 2, 0</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4]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29 </w:t>
            </w:r>
            <w:r w:rsidR="0026345D" w:rsidRPr="00194418">
              <w:rPr>
                <w:rFonts w:ascii="等线" w:eastAsia="等线" w:hAnsi="等线" w:cs="宋体" w:hint="eastAsia"/>
                <w:kern w:val="0"/>
                <w:sz w:val="22"/>
              </w:rPr>
              <w:t>LDR 0, 1, 0</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lastRenderedPageBreak/>
              <w:t>/</w:t>
            </w:r>
            <w:r w:rsidRPr="00194418">
              <w:rPr>
                <w:rFonts w:ascii="等线" w:eastAsia="等线" w:hAnsi="等线" w:cs="宋体"/>
                <w:kern w:val="0"/>
                <w:sz w:val="22"/>
              </w:rPr>
              <w:t>/ R0 = R0 - 3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lastRenderedPageBreak/>
              <w:t xml:space="preserve">130 </w:t>
            </w:r>
            <w:r w:rsidR="0026345D" w:rsidRPr="00194418">
              <w:rPr>
                <w:rFonts w:ascii="等线" w:eastAsia="等线" w:hAnsi="等线" w:cs="宋体" w:hint="eastAsia"/>
                <w:kern w:val="0"/>
                <w:sz w:val="22"/>
              </w:rPr>
              <w:t>SIR 0, 32</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6]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31 </w:t>
            </w:r>
            <w:r w:rsidR="0026345D" w:rsidRPr="00194418">
              <w:rPr>
                <w:rFonts w:ascii="等线" w:eastAsia="等线" w:hAnsi="等线" w:cs="宋体" w:hint="eastAsia"/>
                <w:kern w:val="0"/>
                <w:sz w:val="22"/>
              </w:rPr>
              <w:t>LDX 2, 16</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jump to 150 if R0 is equal to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32 </w:t>
            </w:r>
            <w:r w:rsidR="0026345D" w:rsidRPr="00194418">
              <w:rPr>
                <w:rFonts w:ascii="等线" w:eastAsia="等线" w:hAnsi="等线" w:cs="宋体" w:hint="eastAsia"/>
                <w:kern w:val="0"/>
                <w:sz w:val="22"/>
              </w:rPr>
              <w:t>JZ 0, 2, 9</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4]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33 </w:t>
            </w:r>
            <w:r w:rsidR="0026345D" w:rsidRPr="00194418">
              <w:rPr>
                <w:rFonts w:ascii="等线" w:eastAsia="等线" w:hAnsi="等线" w:cs="宋体" w:hint="eastAsia"/>
                <w:kern w:val="0"/>
                <w:sz w:val="22"/>
              </w:rPr>
              <w:t>LDR 0, 1, 0</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R0 = R0 –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 xml:space="preserve">13].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3] is 257</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34 </w:t>
            </w:r>
            <w:r w:rsidR="0026345D" w:rsidRPr="00194418">
              <w:rPr>
                <w:rFonts w:ascii="等线" w:eastAsia="等线" w:hAnsi="等线" w:cs="宋体" w:hint="eastAsia"/>
                <w:kern w:val="0"/>
                <w:sz w:val="22"/>
              </w:rPr>
              <w:t>SMR 0, 0, 13</w:t>
            </w:r>
          </w:p>
          <w:p w:rsidR="00B35296" w:rsidRPr="00194418" w:rsidRDefault="00B3529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7]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B35296"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35 </w:t>
            </w:r>
            <w:r w:rsidR="0026345D" w:rsidRPr="00194418">
              <w:rPr>
                <w:rFonts w:ascii="等线" w:eastAsia="等线" w:hAnsi="等线" w:cs="宋体" w:hint="eastAsia"/>
                <w:kern w:val="0"/>
                <w:sz w:val="22"/>
              </w:rPr>
              <w:t>LDX 2, 17</w:t>
            </w:r>
          </w:p>
          <w:p w:rsidR="0026345D" w:rsidRPr="00194418" w:rsidRDefault="00B35296" w:rsidP="0026345D">
            <w:pPr>
              <w:widowControl/>
              <w:jc w:val="left"/>
              <w:rPr>
                <w:rFonts w:ascii="等线" w:eastAsia="等线" w:hAnsi="等线" w:cs="宋体"/>
                <w:kern w:val="0"/>
                <w:sz w:val="22"/>
              </w:rPr>
            </w:pPr>
            <w:r w:rsidRPr="00194418">
              <w:rPr>
                <w:rFonts w:ascii="等线" w:eastAsia="等线" w:hAnsi="等线" w:cs="宋体"/>
                <w:kern w:val="0"/>
                <w:sz w:val="22"/>
              </w:rPr>
              <w:t xml:space="preserve">//jump to </w:t>
            </w:r>
            <w:r w:rsidR="00C66817" w:rsidRPr="00194418">
              <w:rPr>
                <w:rFonts w:ascii="等线" w:eastAsia="等线" w:hAnsi="等线" w:cs="宋体"/>
                <w:kern w:val="0"/>
                <w:sz w:val="22"/>
              </w:rPr>
              <w:t>213 if R0 is equal to 0</w:t>
            </w:r>
            <w:r w:rsidR="0026345D" w:rsidRPr="00194418">
              <w:rPr>
                <w:rFonts w:ascii="等线" w:eastAsia="等线" w:hAnsi="等线" w:cs="宋体" w:hint="eastAsia"/>
                <w:kern w:val="0"/>
                <w:sz w:val="22"/>
              </w:rPr>
              <w:t xml:space="preserve"> </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36 </w:t>
            </w:r>
            <w:r w:rsidR="0026345D" w:rsidRPr="00194418">
              <w:rPr>
                <w:rFonts w:ascii="等线" w:eastAsia="等线" w:hAnsi="等线" w:cs="宋体" w:hint="eastAsia"/>
                <w:kern w:val="0"/>
                <w:sz w:val="22"/>
              </w:rPr>
              <w:t>JZ 0, 2, 30</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5]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37 </w:t>
            </w:r>
            <w:r w:rsidR="0026345D" w:rsidRPr="00194418">
              <w:rPr>
                <w:rFonts w:ascii="等线" w:eastAsia="等线" w:hAnsi="等线" w:cs="宋体" w:hint="eastAsia"/>
                <w:kern w:val="0"/>
                <w:sz w:val="22"/>
              </w:rPr>
              <w:t>LDX 2, 15</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jump to 21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38 </w:t>
            </w:r>
            <w:r w:rsidR="0026345D" w:rsidRPr="00194418">
              <w:rPr>
                <w:rFonts w:ascii="等线" w:eastAsia="等线" w:hAnsi="等线" w:cs="宋体" w:hint="eastAsia"/>
                <w:kern w:val="0"/>
                <w:sz w:val="22"/>
              </w:rPr>
              <w:t>JMA 2, 31</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8] to R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39 </w:t>
            </w:r>
            <w:r w:rsidR="0026345D" w:rsidRPr="00194418">
              <w:rPr>
                <w:rFonts w:ascii="等线" w:eastAsia="等线" w:hAnsi="等线" w:cs="宋体" w:hint="eastAsia"/>
                <w:kern w:val="0"/>
                <w:sz w:val="22"/>
              </w:rPr>
              <w:t>LDR 1, 0, 18</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Increase R1 </w:t>
            </w:r>
            <w:r w:rsidRPr="00194418">
              <w:rPr>
                <w:rFonts w:ascii="等线" w:eastAsia="等线" w:hAnsi="等线" w:cs="宋体" w:hint="eastAsia"/>
                <w:kern w:val="0"/>
                <w:sz w:val="22"/>
              </w:rPr>
              <w:t>b</w:t>
            </w:r>
            <w:r w:rsidRPr="00194418">
              <w:rPr>
                <w:rFonts w:ascii="等线" w:eastAsia="等线" w:hAnsi="等线" w:cs="宋体"/>
                <w:kern w:val="0"/>
                <w:sz w:val="22"/>
              </w:rPr>
              <w:t>y 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0 </w:t>
            </w:r>
            <w:r w:rsidR="0026345D" w:rsidRPr="00194418">
              <w:rPr>
                <w:rFonts w:ascii="等线" w:eastAsia="等线" w:hAnsi="等线" w:cs="宋体" w:hint="eastAsia"/>
                <w:kern w:val="0"/>
                <w:sz w:val="22"/>
              </w:rPr>
              <w:t>AIR 1, 4</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1 </w:t>
            </w:r>
            <w:r w:rsidR="0026345D" w:rsidRPr="00194418">
              <w:rPr>
                <w:rFonts w:ascii="等线" w:eastAsia="等线" w:hAnsi="等线" w:cs="宋体" w:hint="eastAsia"/>
                <w:kern w:val="0"/>
                <w:sz w:val="22"/>
              </w:rPr>
              <w:t>LDR 3, 0, 6</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1]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2 </w:t>
            </w:r>
            <w:r w:rsidR="0026345D" w:rsidRPr="00194418">
              <w:rPr>
                <w:rFonts w:ascii="等线" w:eastAsia="等线" w:hAnsi="等线" w:cs="宋体" w:hint="eastAsia"/>
                <w:kern w:val="0"/>
                <w:sz w:val="22"/>
              </w:rPr>
              <w:t>LDR 0, 3, 1</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Increase R0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3 </w:t>
            </w:r>
            <w:r w:rsidR="0026345D" w:rsidRPr="00194418">
              <w:rPr>
                <w:rFonts w:ascii="等线" w:eastAsia="等线" w:hAnsi="等线" w:cs="宋体" w:hint="eastAsia"/>
                <w:kern w:val="0"/>
                <w:sz w:val="22"/>
              </w:rPr>
              <w:t>AIR 0, 1</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4 </w:t>
            </w:r>
            <w:r w:rsidR="0026345D" w:rsidRPr="00194418">
              <w:rPr>
                <w:rFonts w:ascii="等线" w:eastAsia="等线" w:hAnsi="等线" w:cs="宋体" w:hint="eastAsia"/>
                <w:kern w:val="0"/>
                <w:sz w:val="22"/>
              </w:rPr>
              <w:t>STR 0, 3, 1</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934D42"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5 </w:t>
            </w:r>
            <w:r w:rsidR="0026345D" w:rsidRPr="00194418">
              <w:rPr>
                <w:rFonts w:ascii="等线" w:eastAsia="等线" w:hAnsi="等线" w:cs="宋体" w:hint="eastAsia"/>
                <w:kern w:val="0"/>
                <w:sz w:val="22"/>
              </w:rPr>
              <w:t>LDR 0, 0, 6</w:t>
            </w:r>
          </w:p>
          <w:p w:rsidR="00C66817" w:rsidRPr="00194418" w:rsidRDefault="00C66817"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0 to </w:t>
            </w:r>
            <w:proofErr w:type="gramStart"/>
            <w:r w:rsidR="00DB5012" w:rsidRPr="00194418">
              <w:rPr>
                <w:rFonts w:ascii="等线" w:eastAsia="等线" w:hAnsi="等线" w:cs="宋体"/>
                <w:kern w:val="0"/>
                <w:sz w:val="22"/>
              </w:rPr>
              <w:t>M[</w:t>
            </w:r>
            <w:proofErr w:type="gramEnd"/>
            <w:r w:rsidR="00DB5012" w:rsidRPr="00194418">
              <w:rPr>
                <w:rFonts w:ascii="等线" w:eastAsia="等线" w:hAnsi="等线" w:cs="宋体"/>
                <w:kern w:val="0"/>
                <w:sz w:val="22"/>
              </w:rPr>
              <w:t>200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6 </w:t>
            </w:r>
            <w:r w:rsidR="0026345D" w:rsidRPr="00194418">
              <w:rPr>
                <w:rFonts w:ascii="等线" w:eastAsia="等线" w:hAnsi="等线" w:cs="宋体" w:hint="eastAsia"/>
                <w:kern w:val="0"/>
                <w:sz w:val="22"/>
              </w:rPr>
              <w:t>STR 0, 3, 2</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2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7 </w:t>
            </w:r>
            <w:r w:rsidR="0026345D" w:rsidRPr="00194418">
              <w:rPr>
                <w:rFonts w:ascii="等线" w:eastAsia="等线" w:hAnsi="等线" w:cs="宋体" w:hint="eastAsia"/>
                <w:kern w:val="0"/>
                <w:sz w:val="22"/>
              </w:rPr>
              <w:t>AIR 2, 1</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5]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8 </w:t>
            </w:r>
            <w:r w:rsidR="0026345D" w:rsidRPr="00194418">
              <w:rPr>
                <w:rFonts w:ascii="等线" w:eastAsia="等线" w:hAnsi="等线" w:cs="宋体" w:hint="eastAsia"/>
                <w:kern w:val="0"/>
                <w:sz w:val="22"/>
              </w:rPr>
              <w:t>LDX 2, 15</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jump to 9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49 </w:t>
            </w:r>
            <w:r w:rsidR="0026345D" w:rsidRPr="00194418">
              <w:rPr>
                <w:rFonts w:ascii="等线" w:eastAsia="等线" w:hAnsi="等线" w:cs="宋体" w:hint="eastAsia"/>
                <w:kern w:val="0"/>
                <w:sz w:val="22"/>
              </w:rPr>
              <w:t>JMA 2, 2</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50 </w:t>
            </w:r>
            <w:r w:rsidR="0026345D" w:rsidRPr="00194418">
              <w:rPr>
                <w:rFonts w:ascii="等线" w:eastAsia="等线" w:hAnsi="等线" w:cs="宋体" w:hint="eastAsia"/>
                <w:kern w:val="0"/>
                <w:sz w:val="22"/>
              </w:rPr>
              <w:t>LDR 3, 0, 6</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8] to R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51 </w:t>
            </w:r>
            <w:r w:rsidR="0026345D" w:rsidRPr="00194418">
              <w:rPr>
                <w:rFonts w:ascii="等线" w:eastAsia="等线" w:hAnsi="等线" w:cs="宋体" w:hint="eastAsia"/>
                <w:kern w:val="0"/>
                <w:sz w:val="22"/>
              </w:rPr>
              <w:t>LDR 1, 0, 18</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lastRenderedPageBreak/>
              <w:t>/</w:t>
            </w:r>
            <w:r w:rsidRPr="00194418">
              <w:rPr>
                <w:rFonts w:ascii="等线" w:eastAsia="等线" w:hAnsi="等线" w:cs="宋体"/>
                <w:kern w:val="0"/>
                <w:sz w:val="22"/>
              </w:rPr>
              <w:t>/Increase R1 by 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lastRenderedPageBreak/>
              <w:t xml:space="preserve">152 </w:t>
            </w:r>
            <w:r w:rsidR="0026345D" w:rsidRPr="00194418">
              <w:rPr>
                <w:rFonts w:ascii="等线" w:eastAsia="等线" w:hAnsi="等线" w:cs="宋体" w:hint="eastAsia"/>
                <w:kern w:val="0"/>
                <w:sz w:val="22"/>
              </w:rPr>
              <w:t>AIR 1, 4</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2]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53 </w:t>
            </w:r>
            <w:r w:rsidR="0026345D" w:rsidRPr="00194418">
              <w:rPr>
                <w:rFonts w:ascii="等线" w:eastAsia="等线" w:hAnsi="等线" w:cs="宋体" w:hint="eastAsia"/>
                <w:kern w:val="0"/>
                <w:sz w:val="22"/>
              </w:rPr>
              <w:t>LDR 0, 3, 2</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0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54 </w:t>
            </w:r>
            <w:r w:rsidR="0026345D" w:rsidRPr="00194418">
              <w:rPr>
                <w:rFonts w:ascii="等线" w:eastAsia="等线" w:hAnsi="等线" w:cs="宋体" w:hint="eastAsia"/>
                <w:kern w:val="0"/>
                <w:sz w:val="22"/>
              </w:rPr>
              <w:t xml:space="preserve">AIR 0, </w:t>
            </w:r>
            <w:r w:rsidR="00DB5012" w:rsidRPr="00194418">
              <w:rPr>
                <w:rFonts w:ascii="等线" w:eastAsia="等线" w:hAnsi="等线" w:cs="宋体"/>
                <w:kern w:val="0"/>
                <w:sz w:val="22"/>
              </w:rPr>
              <w:t>1</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55 </w:t>
            </w:r>
            <w:r w:rsidR="0026345D" w:rsidRPr="00194418">
              <w:rPr>
                <w:rFonts w:ascii="等线" w:eastAsia="等线" w:hAnsi="等线" w:cs="宋体" w:hint="eastAsia"/>
                <w:kern w:val="0"/>
                <w:sz w:val="22"/>
              </w:rPr>
              <w:t>STR 0, 3, 2</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2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56 </w:t>
            </w:r>
            <w:r w:rsidR="0026345D" w:rsidRPr="00194418">
              <w:rPr>
                <w:rFonts w:ascii="等线" w:eastAsia="等线" w:hAnsi="等线" w:cs="宋体" w:hint="eastAsia"/>
                <w:kern w:val="0"/>
                <w:sz w:val="22"/>
              </w:rPr>
              <w:t>AIR 2, 1</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5]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57 </w:t>
            </w:r>
            <w:r w:rsidR="0026345D" w:rsidRPr="00194418">
              <w:rPr>
                <w:rFonts w:ascii="等线" w:eastAsia="等线" w:hAnsi="等线" w:cs="宋体" w:hint="eastAsia"/>
                <w:kern w:val="0"/>
                <w:sz w:val="22"/>
              </w:rPr>
              <w:t>LDX 2, 15</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Jump to 9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58 </w:t>
            </w:r>
            <w:r w:rsidR="0026345D" w:rsidRPr="00194418">
              <w:rPr>
                <w:rFonts w:ascii="等线" w:eastAsia="等线" w:hAnsi="等线" w:cs="宋体" w:hint="eastAsia"/>
                <w:kern w:val="0"/>
                <w:sz w:val="22"/>
              </w:rPr>
              <w:t>JMA 2, 2</w:t>
            </w:r>
            <w:r w:rsidR="00DB5012" w:rsidRPr="00194418">
              <w:rPr>
                <w:rFonts w:ascii="等线" w:eastAsia="等线" w:hAnsi="等线" w:cs="宋体"/>
                <w:kern w:val="0"/>
                <w:sz w:val="22"/>
              </w:rPr>
              <w:t xml:space="preserve"> </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3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59 </w:t>
            </w:r>
            <w:r w:rsidR="0026345D" w:rsidRPr="00194418">
              <w:rPr>
                <w:rFonts w:ascii="等线" w:eastAsia="等线" w:hAnsi="等线" w:cs="宋体" w:hint="eastAsia"/>
                <w:kern w:val="0"/>
                <w:sz w:val="22"/>
              </w:rPr>
              <w:t>STR 3, 0, 14</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0 </w:t>
            </w:r>
            <w:r w:rsidR="0026345D" w:rsidRPr="00194418">
              <w:rPr>
                <w:rFonts w:ascii="等线" w:eastAsia="等线" w:hAnsi="等线" w:cs="宋体" w:hint="eastAsia"/>
                <w:kern w:val="0"/>
                <w:sz w:val="22"/>
              </w:rPr>
              <w:t>LDR 0, 0, 14</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R0 = R0 –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1 </w:t>
            </w:r>
            <w:r w:rsidR="0026345D" w:rsidRPr="00194418">
              <w:rPr>
                <w:rFonts w:ascii="等线" w:eastAsia="等线" w:hAnsi="等线" w:cs="宋体" w:hint="eastAsia"/>
                <w:kern w:val="0"/>
                <w:sz w:val="22"/>
              </w:rPr>
              <w:t xml:space="preserve">SMR 0,3,0  </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6]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2 </w:t>
            </w:r>
            <w:r w:rsidR="0026345D" w:rsidRPr="00194418">
              <w:rPr>
                <w:rFonts w:ascii="等线" w:eastAsia="等线" w:hAnsi="等线" w:cs="宋体" w:hint="eastAsia"/>
                <w:kern w:val="0"/>
                <w:sz w:val="22"/>
              </w:rPr>
              <w:t>LDX 2, 16</w:t>
            </w:r>
          </w:p>
          <w:p w:rsidR="00DB5012" w:rsidRPr="00194418" w:rsidRDefault="00DB5012"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w:t>
            </w:r>
            <w:r w:rsidR="00657E00" w:rsidRPr="00194418">
              <w:rPr>
                <w:rFonts w:ascii="等线" w:eastAsia="等线" w:hAnsi="等线" w:cs="宋体"/>
                <w:kern w:val="0"/>
                <w:sz w:val="22"/>
              </w:rPr>
              <w:t>jump to 172 if R0 is not equal to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3 </w:t>
            </w:r>
            <w:r w:rsidR="0026345D" w:rsidRPr="00194418">
              <w:rPr>
                <w:rFonts w:ascii="等线" w:eastAsia="等线" w:hAnsi="等线" w:cs="宋体" w:hint="eastAsia"/>
                <w:kern w:val="0"/>
                <w:sz w:val="22"/>
              </w:rPr>
              <w:t xml:space="preserve">JNE 0, 2, 31        </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4 </w:t>
            </w:r>
            <w:r w:rsidR="0026345D" w:rsidRPr="00194418">
              <w:rPr>
                <w:rFonts w:ascii="等线" w:eastAsia="等线" w:hAnsi="等线" w:cs="宋体" w:hint="eastAsia"/>
                <w:kern w:val="0"/>
                <w:sz w:val="22"/>
              </w:rPr>
              <w:t>LDR 0, 0, 6</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5 </w:t>
            </w:r>
            <w:r w:rsidR="0026345D" w:rsidRPr="00194418">
              <w:rPr>
                <w:rFonts w:ascii="等线" w:eastAsia="等线" w:hAnsi="等线" w:cs="宋体" w:hint="eastAsia"/>
                <w:kern w:val="0"/>
                <w:sz w:val="22"/>
              </w:rPr>
              <w:t>STR 0, 3, 3</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1]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6 </w:t>
            </w:r>
            <w:r w:rsidR="0026345D" w:rsidRPr="00194418">
              <w:rPr>
                <w:rFonts w:ascii="等线" w:eastAsia="等线" w:hAnsi="等线" w:cs="宋体" w:hint="eastAsia"/>
                <w:kern w:val="0"/>
                <w:sz w:val="22"/>
              </w:rPr>
              <w:t xml:space="preserve">LDR 0,3,1   </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0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7 </w:t>
            </w:r>
            <w:r w:rsidR="0026345D" w:rsidRPr="00194418">
              <w:rPr>
                <w:rFonts w:ascii="等线" w:eastAsia="等线" w:hAnsi="等线" w:cs="宋体" w:hint="eastAsia"/>
                <w:kern w:val="0"/>
                <w:sz w:val="22"/>
              </w:rPr>
              <w:t>AIR 0, 1</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output R0 to console printer</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8 </w:t>
            </w:r>
            <w:r w:rsidR="0026345D" w:rsidRPr="00194418">
              <w:rPr>
                <w:rFonts w:ascii="等线" w:eastAsia="等线" w:hAnsi="等线" w:cs="宋体" w:hint="eastAsia"/>
                <w:kern w:val="0"/>
                <w:sz w:val="22"/>
              </w:rPr>
              <w:t>OUT 0, 1</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2] to R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69 </w:t>
            </w:r>
            <w:r w:rsidR="0026345D" w:rsidRPr="00194418">
              <w:rPr>
                <w:rFonts w:ascii="等线" w:eastAsia="等线" w:hAnsi="等线" w:cs="宋体" w:hint="eastAsia"/>
                <w:kern w:val="0"/>
                <w:sz w:val="22"/>
              </w:rPr>
              <w:t xml:space="preserve">LDR 3,3,2 </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3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70 </w:t>
            </w:r>
            <w:r w:rsidR="0026345D" w:rsidRPr="00194418">
              <w:rPr>
                <w:rFonts w:ascii="等线" w:eastAsia="等线" w:hAnsi="等线" w:cs="宋体" w:hint="eastAsia"/>
                <w:kern w:val="0"/>
                <w:sz w:val="22"/>
              </w:rPr>
              <w:t>AIR 3, 1</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output R3 to console printer</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71 </w:t>
            </w:r>
            <w:r w:rsidR="0026345D" w:rsidRPr="00194418">
              <w:rPr>
                <w:rFonts w:ascii="等线" w:eastAsia="等线" w:hAnsi="等线" w:cs="宋体" w:hint="eastAsia"/>
                <w:kern w:val="0"/>
                <w:sz w:val="22"/>
              </w:rPr>
              <w:t>OUT 3, 1</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1]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72 </w:t>
            </w:r>
            <w:r w:rsidR="0026345D" w:rsidRPr="00194418">
              <w:rPr>
                <w:rFonts w:ascii="等线" w:eastAsia="等线" w:hAnsi="等线" w:cs="宋体" w:hint="eastAsia"/>
                <w:kern w:val="0"/>
                <w:sz w:val="22"/>
              </w:rPr>
              <w:t xml:space="preserve">LDR 0, 3, 1   </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increase R0 </w:t>
            </w:r>
            <w:r w:rsidRPr="00194418">
              <w:rPr>
                <w:rFonts w:ascii="等线" w:eastAsia="等线" w:hAnsi="等线" w:cs="宋体" w:hint="eastAsia"/>
                <w:kern w:val="0"/>
                <w:sz w:val="22"/>
              </w:rPr>
              <w:t>b</w:t>
            </w:r>
            <w:r w:rsidRPr="00194418">
              <w:rPr>
                <w:rFonts w:ascii="等线" w:eastAsia="等线" w:hAnsi="等线" w:cs="宋体"/>
                <w:kern w:val="0"/>
                <w:sz w:val="22"/>
              </w:rPr>
              <w:t>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73 </w:t>
            </w:r>
            <w:r w:rsidR="0026345D" w:rsidRPr="00194418">
              <w:rPr>
                <w:rFonts w:ascii="等线" w:eastAsia="等线" w:hAnsi="等线" w:cs="宋体" w:hint="eastAsia"/>
                <w:kern w:val="0"/>
                <w:sz w:val="22"/>
              </w:rPr>
              <w:t>AIR 0, 1</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lastRenderedPageBreak/>
              <w:t>/</w:t>
            </w:r>
            <w:r w:rsidRPr="00194418">
              <w:rPr>
                <w:rFonts w:ascii="等线" w:eastAsia="等线" w:hAnsi="等线" w:cs="宋体"/>
                <w:kern w:val="0"/>
                <w:sz w:val="22"/>
              </w:rPr>
              <w:t xml:space="preserve">/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lastRenderedPageBreak/>
              <w:t xml:space="preserve">174 </w:t>
            </w:r>
            <w:r w:rsidR="0026345D" w:rsidRPr="00194418">
              <w:rPr>
                <w:rFonts w:ascii="等线" w:eastAsia="等线" w:hAnsi="等线" w:cs="宋体" w:hint="eastAsia"/>
                <w:kern w:val="0"/>
                <w:sz w:val="22"/>
              </w:rPr>
              <w:t>STR 0, 3, 1</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75 </w:t>
            </w:r>
            <w:r w:rsidR="0026345D" w:rsidRPr="00194418">
              <w:rPr>
                <w:rFonts w:ascii="等线" w:eastAsia="等线" w:hAnsi="等线" w:cs="宋体" w:hint="eastAsia"/>
                <w:kern w:val="0"/>
                <w:sz w:val="22"/>
              </w:rPr>
              <w:t>LDR 0, 0, 6</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76 </w:t>
            </w:r>
            <w:r w:rsidR="0026345D" w:rsidRPr="00194418">
              <w:rPr>
                <w:rFonts w:ascii="等线" w:eastAsia="等线" w:hAnsi="等线" w:cs="宋体" w:hint="eastAsia"/>
                <w:kern w:val="0"/>
                <w:sz w:val="22"/>
              </w:rPr>
              <w:t>STR 0, 3, 2</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77 </w:t>
            </w:r>
            <w:r w:rsidR="0026345D" w:rsidRPr="00194418">
              <w:rPr>
                <w:rFonts w:ascii="等线" w:eastAsia="等线" w:hAnsi="等线" w:cs="宋体" w:hint="eastAsia"/>
                <w:kern w:val="0"/>
                <w:sz w:val="22"/>
              </w:rPr>
              <w:t>LDR 3, 0, 6</w:t>
            </w:r>
          </w:p>
          <w:p w:rsidR="00657E00" w:rsidRPr="00194418" w:rsidRDefault="00657E00"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8] to R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78 </w:t>
            </w:r>
            <w:r w:rsidR="0026345D" w:rsidRPr="00194418">
              <w:rPr>
                <w:rFonts w:ascii="等线" w:eastAsia="等线" w:hAnsi="等线" w:cs="宋体" w:hint="eastAsia"/>
                <w:kern w:val="0"/>
                <w:sz w:val="22"/>
              </w:rPr>
              <w:t>LDR 1, 0, 18</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1 by 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79 </w:t>
            </w:r>
            <w:r w:rsidR="0026345D" w:rsidRPr="00194418">
              <w:rPr>
                <w:rFonts w:ascii="等线" w:eastAsia="等线" w:hAnsi="等线" w:cs="宋体" w:hint="eastAsia"/>
                <w:kern w:val="0"/>
                <w:sz w:val="22"/>
              </w:rPr>
              <w:t xml:space="preserve">AIR 1, 4 </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increase R2 </w:t>
            </w:r>
            <w:r w:rsidRPr="00194418">
              <w:rPr>
                <w:rFonts w:ascii="等线" w:eastAsia="等线" w:hAnsi="等线" w:cs="宋体" w:hint="eastAsia"/>
                <w:kern w:val="0"/>
                <w:sz w:val="22"/>
              </w:rPr>
              <w:t>b</w:t>
            </w:r>
            <w:r w:rsidRPr="00194418">
              <w:rPr>
                <w:rFonts w:ascii="等线" w:eastAsia="等线" w:hAnsi="等线" w:cs="宋体"/>
                <w:kern w:val="0"/>
                <w:sz w:val="22"/>
              </w:rPr>
              <w:t>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0 </w:t>
            </w:r>
            <w:r w:rsidR="0026345D" w:rsidRPr="00194418">
              <w:rPr>
                <w:rFonts w:ascii="等线" w:eastAsia="等线" w:hAnsi="等线" w:cs="宋体" w:hint="eastAsia"/>
                <w:kern w:val="0"/>
                <w:sz w:val="22"/>
              </w:rPr>
              <w:t>AIR 2, 1</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 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5]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1 </w:t>
            </w:r>
            <w:r w:rsidR="0026345D" w:rsidRPr="00194418">
              <w:rPr>
                <w:rFonts w:ascii="等线" w:eastAsia="等线" w:hAnsi="等线" w:cs="宋体" w:hint="eastAsia"/>
                <w:kern w:val="0"/>
                <w:sz w:val="22"/>
              </w:rPr>
              <w:t>LDX 2, 15</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jump to 93 </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2 </w:t>
            </w:r>
            <w:r w:rsidR="0026345D" w:rsidRPr="00194418">
              <w:rPr>
                <w:rFonts w:ascii="等线" w:eastAsia="等线" w:hAnsi="等线" w:cs="宋体" w:hint="eastAsia"/>
                <w:kern w:val="0"/>
                <w:sz w:val="22"/>
              </w:rPr>
              <w:t xml:space="preserve">JMA 2, 2            </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3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3 </w:t>
            </w:r>
            <w:r w:rsidR="0026345D" w:rsidRPr="00194418">
              <w:rPr>
                <w:rFonts w:ascii="等线" w:eastAsia="等线" w:hAnsi="等线" w:cs="宋体" w:hint="eastAsia"/>
                <w:kern w:val="0"/>
                <w:sz w:val="22"/>
              </w:rPr>
              <w:t xml:space="preserve">STR 3, 0, 14    </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4 </w:t>
            </w:r>
            <w:r w:rsidR="0026345D" w:rsidRPr="00194418">
              <w:rPr>
                <w:rFonts w:ascii="等线" w:eastAsia="等线" w:hAnsi="等线" w:cs="宋体" w:hint="eastAsia"/>
                <w:kern w:val="0"/>
                <w:sz w:val="22"/>
              </w:rPr>
              <w:t>LDR 0, 0, 14</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R0 = R0 –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5 </w:t>
            </w:r>
            <w:r w:rsidR="0026345D" w:rsidRPr="00194418">
              <w:rPr>
                <w:rFonts w:ascii="等线" w:eastAsia="等线" w:hAnsi="等线" w:cs="宋体" w:hint="eastAsia"/>
                <w:kern w:val="0"/>
                <w:sz w:val="22"/>
              </w:rPr>
              <w:t>SMR 0,3,</w:t>
            </w:r>
            <w:r w:rsidR="00396516" w:rsidRPr="00194418">
              <w:rPr>
                <w:rFonts w:ascii="等线" w:eastAsia="等线" w:hAnsi="等线" w:cs="宋体"/>
                <w:kern w:val="0"/>
                <w:sz w:val="22"/>
              </w:rPr>
              <w:t>0</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7]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6 </w:t>
            </w:r>
            <w:r w:rsidR="0026345D" w:rsidRPr="00194418">
              <w:rPr>
                <w:rFonts w:ascii="等线" w:eastAsia="等线" w:hAnsi="等线" w:cs="宋体" w:hint="eastAsia"/>
                <w:kern w:val="0"/>
                <w:sz w:val="22"/>
              </w:rPr>
              <w:t>LDX 2, 17</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Jump to 196 if R0 is equal to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7 </w:t>
            </w:r>
            <w:r w:rsidR="0026345D" w:rsidRPr="00194418">
              <w:rPr>
                <w:rFonts w:ascii="等线" w:eastAsia="等线" w:hAnsi="等线" w:cs="宋体" w:hint="eastAsia"/>
                <w:kern w:val="0"/>
                <w:sz w:val="22"/>
              </w:rPr>
              <w:t xml:space="preserve">JNE 0, 2, 13            </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8 </w:t>
            </w:r>
            <w:r w:rsidR="0026345D" w:rsidRPr="00194418">
              <w:rPr>
                <w:rFonts w:ascii="等线" w:eastAsia="等线" w:hAnsi="等线" w:cs="宋体" w:hint="eastAsia"/>
                <w:kern w:val="0"/>
                <w:sz w:val="22"/>
              </w:rPr>
              <w:t>LDR 0, 0, 6</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89 </w:t>
            </w:r>
            <w:r w:rsidR="0026345D" w:rsidRPr="00194418">
              <w:rPr>
                <w:rFonts w:ascii="等线" w:eastAsia="等线" w:hAnsi="等线" w:cs="宋体" w:hint="eastAsia"/>
                <w:kern w:val="0"/>
                <w:sz w:val="22"/>
              </w:rPr>
              <w:t xml:space="preserve">STR 0, 3, 3 </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1]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396516"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90 </w:t>
            </w:r>
            <w:r w:rsidR="0026345D" w:rsidRPr="00194418">
              <w:rPr>
                <w:rFonts w:ascii="等线" w:eastAsia="等线" w:hAnsi="等线" w:cs="宋体" w:hint="eastAsia"/>
                <w:kern w:val="0"/>
                <w:sz w:val="22"/>
              </w:rPr>
              <w:t xml:space="preserve">LDR 0,3,1 </w:t>
            </w:r>
          </w:p>
          <w:p w:rsidR="0026345D" w:rsidRPr="00194418" w:rsidRDefault="00396516" w:rsidP="0026345D">
            <w:pPr>
              <w:widowControl/>
              <w:jc w:val="left"/>
              <w:rPr>
                <w:rFonts w:ascii="等线" w:eastAsia="等线" w:hAnsi="等线" w:cs="宋体"/>
                <w:kern w:val="0"/>
                <w:sz w:val="22"/>
              </w:rPr>
            </w:pPr>
            <w:r w:rsidRPr="00194418">
              <w:rPr>
                <w:rFonts w:ascii="等线" w:eastAsia="等线" w:hAnsi="等线" w:cs="宋体"/>
                <w:kern w:val="0"/>
                <w:sz w:val="22"/>
              </w:rPr>
              <w:t xml:space="preserve">//increase R0 </w:t>
            </w:r>
            <w:r w:rsidRPr="00194418">
              <w:rPr>
                <w:rFonts w:ascii="等线" w:eastAsia="等线" w:hAnsi="等线" w:cs="宋体" w:hint="eastAsia"/>
                <w:kern w:val="0"/>
                <w:sz w:val="22"/>
              </w:rPr>
              <w:t>b</w:t>
            </w:r>
            <w:r w:rsidRPr="00194418">
              <w:rPr>
                <w:rFonts w:ascii="等线" w:eastAsia="等线" w:hAnsi="等线" w:cs="宋体"/>
                <w:kern w:val="0"/>
                <w:sz w:val="22"/>
              </w:rPr>
              <w:t>y 1</w:t>
            </w:r>
            <w:r w:rsidR="0026345D" w:rsidRPr="00194418">
              <w:rPr>
                <w:rFonts w:ascii="等线" w:eastAsia="等线" w:hAnsi="等线" w:cs="宋体" w:hint="eastAsia"/>
                <w:kern w:val="0"/>
                <w:sz w:val="22"/>
              </w:rPr>
              <w:t xml:space="preserve"> </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91 </w:t>
            </w:r>
            <w:r w:rsidR="0026345D" w:rsidRPr="00194418">
              <w:rPr>
                <w:rFonts w:ascii="等线" w:eastAsia="等线" w:hAnsi="等线" w:cs="宋体" w:hint="eastAsia"/>
                <w:kern w:val="0"/>
                <w:sz w:val="22"/>
              </w:rPr>
              <w:t>AIR 0, 1</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output R0 to console printer</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92 </w:t>
            </w:r>
            <w:r w:rsidR="0026345D" w:rsidRPr="00194418">
              <w:rPr>
                <w:rFonts w:ascii="等线" w:eastAsia="等线" w:hAnsi="等线" w:cs="宋体" w:hint="eastAsia"/>
                <w:kern w:val="0"/>
                <w:sz w:val="22"/>
              </w:rPr>
              <w:t>OUT 0, 1</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2] to R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93 </w:t>
            </w:r>
            <w:r w:rsidR="0026345D" w:rsidRPr="00194418">
              <w:rPr>
                <w:rFonts w:ascii="等线" w:eastAsia="等线" w:hAnsi="等线" w:cs="宋体" w:hint="eastAsia"/>
                <w:kern w:val="0"/>
                <w:sz w:val="22"/>
              </w:rPr>
              <w:t>LDR 3,3,2</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3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94 </w:t>
            </w:r>
            <w:r w:rsidR="0026345D" w:rsidRPr="00194418">
              <w:rPr>
                <w:rFonts w:ascii="等线" w:eastAsia="等线" w:hAnsi="等线" w:cs="宋体" w:hint="eastAsia"/>
                <w:kern w:val="0"/>
                <w:sz w:val="22"/>
              </w:rPr>
              <w:t>AIR 3, 1</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output R3 to console printer</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95 </w:t>
            </w:r>
            <w:r w:rsidR="0026345D" w:rsidRPr="00194418">
              <w:rPr>
                <w:rFonts w:ascii="等线" w:eastAsia="等线" w:hAnsi="等线" w:cs="宋体" w:hint="eastAsia"/>
                <w:kern w:val="0"/>
                <w:sz w:val="22"/>
              </w:rPr>
              <w:t>OUT 3, 1</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lastRenderedPageBreak/>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2]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lastRenderedPageBreak/>
              <w:t xml:space="preserve">196 </w:t>
            </w:r>
            <w:r w:rsidR="0026345D" w:rsidRPr="00194418">
              <w:rPr>
                <w:rFonts w:ascii="等线" w:eastAsia="等线" w:hAnsi="等线" w:cs="宋体" w:hint="eastAsia"/>
                <w:kern w:val="0"/>
                <w:sz w:val="22"/>
              </w:rPr>
              <w:t xml:space="preserve">LDR 0, 3, 2 </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0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97 </w:t>
            </w:r>
            <w:r w:rsidR="0026345D" w:rsidRPr="00194418">
              <w:rPr>
                <w:rFonts w:ascii="等线" w:eastAsia="等线" w:hAnsi="等线" w:cs="宋体" w:hint="eastAsia"/>
                <w:kern w:val="0"/>
                <w:sz w:val="22"/>
              </w:rPr>
              <w:t>AIR 0, 1</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98 </w:t>
            </w:r>
            <w:r w:rsidR="0026345D" w:rsidRPr="00194418">
              <w:rPr>
                <w:rFonts w:ascii="等线" w:eastAsia="等线" w:hAnsi="等线" w:cs="宋体" w:hint="eastAsia"/>
                <w:kern w:val="0"/>
                <w:sz w:val="22"/>
              </w:rPr>
              <w:t>STR 0, 3, 2</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199 </w:t>
            </w:r>
            <w:r w:rsidR="0026345D" w:rsidRPr="00194418">
              <w:rPr>
                <w:rFonts w:ascii="等线" w:eastAsia="等线" w:hAnsi="等线" w:cs="宋体" w:hint="eastAsia"/>
                <w:kern w:val="0"/>
                <w:sz w:val="22"/>
              </w:rPr>
              <w:t>LDR 3, 0, 6</w:t>
            </w:r>
          </w:p>
          <w:p w:rsidR="00396516" w:rsidRPr="00194418" w:rsidRDefault="00396516"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w:t>
            </w:r>
            <w:r w:rsidR="00FE1B9A" w:rsidRPr="00194418">
              <w:rPr>
                <w:rFonts w:ascii="等线" w:eastAsia="等线" w:hAnsi="等线" w:cs="宋体"/>
                <w:kern w:val="0"/>
                <w:sz w:val="22"/>
              </w:rPr>
              <w:t xml:space="preserve">load </w:t>
            </w:r>
            <w:proofErr w:type="gramStart"/>
            <w:r w:rsidR="00FE1B9A" w:rsidRPr="00194418">
              <w:rPr>
                <w:rFonts w:ascii="等线" w:eastAsia="等线" w:hAnsi="等线" w:cs="宋体"/>
                <w:kern w:val="0"/>
                <w:sz w:val="22"/>
              </w:rPr>
              <w:t>M[</w:t>
            </w:r>
            <w:proofErr w:type="gramEnd"/>
            <w:r w:rsidR="00FE1B9A" w:rsidRPr="00194418">
              <w:rPr>
                <w:rFonts w:ascii="等线" w:eastAsia="等线" w:hAnsi="等线" w:cs="宋体"/>
                <w:kern w:val="0"/>
                <w:sz w:val="22"/>
              </w:rPr>
              <w:t>18] to R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0 </w:t>
            </w:r>
            <w:r w:rsidR="0026345D" w:rsidRPr="00194418">
              <w:rPr>
                <w:rFonts w:ascii="等线" w:eastAsia="等线" w:hAnsi="等线" w:cs="宋体" w:hint="eastAsia"/>
                <w:kern w:val="0"/>
                <w:sz w:val="22"/>
              </w:rPr>
              <w:t>LDR 1, 0, 18</w:t>
            </w:r>
          </w:p>
          <w:p w:rsidR="00FE1B9A" w:rsidRPr="00194418" w:rsidRDefault="00FE1B9A"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1 by 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1 </w:t>
            </w:r>
            <w:r w:rsidR="0026345D" w:rsidRPr="00194418">
              <w:rPr>
                <w:rFonts w:ascii="等线" w:eastAsia="等线" w:hAnsi="等线" w:cs="宋体" w:hint="eastAsia"/>
                <w:kern w:val="0"/>
                <w:sz w:val="22"/>
              </w:rPr>
              <w:t xml:space="preserve">AIR 1, 4    </w:t>
            </w:r>
          </w:p>
          <w:p w:rsidR="00FE1B9A" w:rsidRPr="00194418" w:rsidRDefault="00FE1B9A"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increase R2 </w:t>
            </w:r>
            <w:r w:rsidRPr="00194418">
              <w:rPr>
                <w:rFonts w:ascii="等线" w:eastAsia="等线" w:hAnsi="等线" w:cs="宋体" w:hint="eastAsia"/>
                <w:kern w:val="0"/>
                <w:sz w:val="22"/>
              </w:rPr>
              <w:t>b</w:t>
            </w:r>
            <w:r w:rsidRPr="00194418">
              <w:rPr>
                <w:rFonts w:ascii="等线" w:eastAsia="等线" w:hAnsi="等线" w:cs="宋体"/>
                <w:kern w:val="0"/>
                <w:sz w:val="22"/>
              </w:rPr>
              <w:t>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2 </w:t>
            </w:r>
            <w:r w:rsidR="0026345D" w:rsidRPr="00194418">
              <w:rPr>
                <w:rFonts w:ascii="等线" w:eastAsia="等线" w:hAnsi="等线" w:cs="宋体" w:hint="eastAsia"/>
                <w:kern w:val="0"/>
                <w:sz w:val="22"/>
              </w:rPr>
              <w:t>AIR 2, 1</w:t>
            </w:r>
          </w:p>
          <w:p w:rsidR="00FE1B9A" w:rsidRPr="00194418" w:rsidRDefault="00FE1B9A"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5]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3 </w:t>
            </w:r>
            <w:r w:rsidR="0026345D" w:rsidRPr="00194418">
              <w:rPr>
                <w:rFonts w:ascii="等线" w:eastAsia="等线" w:hAnsi="等线" w:cs="宋体" w:hint="eastAsia"/>
                <w:kern w:val="0"/>
                <w:sz w:val="22"/>
              </w:rPr>
              <w:t>LDX 2, 15</w:t>
            </w:r>
          </w:p>
          <w:p w:rsidR="00FE1B9A" w:rsidRPr="00194418" w:rsidRDefault="00FE1B9A"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Jump to 9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4 </w:t>
            </w:r>
            <w:r w:rsidR="0026345D" w:rsidRPr="00194418">
              <w:rPr>
                <w:rFonts w:ascii="等线" w:eastAsia="等线" w:hAnsi="等线" w:cs="宋体" w:hint="eastAsia"/>
                <w:kern w:val="0"/>
                <w:sz w:val="22"/>
              </w:rPr>
              <w:t xml:space="preserve">JMA 2, 2           </w:t>
            </w:r>
          </w:p>
          <w:p w:rsidR="00FE1B9A" w:rsidRPr="00194418" w:rsidRDefault="00FE1B9A"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3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5 </w:t>
            </w:r>
            <w:r w:rsidR="0026345D" w:rsidRPr="00194418">
              <w:rPr>
                <w:rFonts w:ascii="等线" w:eastAsia="等线" w:hAnsi="等线" w:cs="宋体" w:hint="eastAsia"/>
                <w:kern w:val="0"/>
                <w:sz w:val="22"/>
              </w:rPr>
              <w:t xml:space="preserve">AIR 3, 1  </w:t>
            </w:r>
          </w:p>
          <w:p w:rsidR="00FE1B9A" w:rsidRPr="00194418" w:rsidRDefault="00FE1B9A"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5]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6 </w:t>
            </w:r>
            <w:r w:rsidR="0026345D" w:rsidRPr="00194418">
              <w:rPr>
                <w:rFonts w:ascii="等线" w:eastAsia="等线" w:hAnsi="等线" w:cs="宋体" w:hint="eastAsia"/>
                <w:kern w:val="0"/>
                <w:sz w:val="22"/>
              </w:rPr>
              <w:t>LDX 2, 15</w:t>
            </w:r>
          </w:p>
          <w:p w:rsidR="00FE1B9A" w:rsidRPr="00194418" w:rsidRDefault="00FE1B9A"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Jump to </w:t>
            </w:r>
            <w:r w:rsidR="00B777CD" w:rsidRPr="00194418">
              <w:rPr>
                <w:rFonts w:ascii="等线" w:eastAsia="等线" w:hAnsi="等线" w:cs="宋体"/>
                <w:kern w:val="0"/>
                <w:sz w:val="22"/>
              </w:rPr>
              <w:t>9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B777C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7 </w:t>
            </w:r>
            <w:r w:rsidR="0026345D" w:rsidRPr="00194418">
              <w:rPr>
                <w:rFonts w:ascii="等线" w:eastAsia="等线" w:hAnsi="等线" w:cs="宋体" w:hint="eastAsia"/>
                <w:kern w:val="0"/>
                <w:sz w:val="22"/>
              </w:rPr>
              <w:t xml:space="preserve">JMA 2, 0    </w:t>
            </w:r>
          </w:p>
          <w:p w:rsidR="0026345D" w:rsidRPr="00194418" w:rsidRDefault="00B777CD" w:rsidP="0026345D">
            <w:pPr>
              <w:widowControl/>
              <w:jc w:val="left"/>
              <w:rPr>
                <w:rFonts w:ascii="等线" w:eastAsia="等线" w:hAnsi="等线" w:cs="宋体"/>
                <w:kern w:val="0"/>
                <w:sz w:val="22"/>
              </w:rPr>
            </w:pP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8] to R1</w:t>
            </w:r>
            <w:r w:rsidR="0026345D" w:rsidRPr="00194418">
              <w:rPr>
                <w:rFonts w:ascii="等线" w:eastAsia="等线" w:hAnsi="等线" w:cs="宋体" w:hint="eastAsia"/>
                <w:kern w:val="0"/>
                <w:sz w:val="22"/>
              </w:rPr>
              <w:t xml:space="preserve">          </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8 </w:t>
            </w:r>
            <w:r w:rsidR="0026345D" w:rsidRPr="00194418">
              <w:rPr>
                <w:rFonts w:ascii="等线" w:eastAsia="等线" w:hAnsi="等线" w:cs="宋体" w:hint="eastAsia"/>
                <w:kern w:val="0"/>
                <w:sz w:val="22"/>
              </w:rPr>
              <w:t xml:space="preserve">LDR 1, 0, 18 </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1 by 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09 </w:t>
            </w:r>
            <w:r w:rsidR="0026345D" w:rsidRPr="00194418">
              <w:rPr>
                <w:rFonts w:ascii="等线" w:eastAsia="等线" w:hAnsi="等线" w:cs="宋体" w:hint="eastAsia"/>
                <w:kern w:val="0"/>
                <w:sz w:val="22"/>
              </w:rPr>
              <w:t xml:space="preserve">AIR 1, 4  </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10 </w:t>
            </w:r>
            <w:r w:rsidR="0026345D" w:rsidRPr="00194418">
              <w:rPr>
                <w:rFonts w:ascii="等线" w:eastAsia="等线" w:hAnsi="等线" w:cs="宋体" w:hint="eastAsia"/>
                <w:kern w:val="0"/>
                <w:sz w:val="22"/>
              </w:rPr>
              <w:t>LDR 3, 0, 6</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5] to X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11 </w:t>
            </w:r>
            <w:r w:rsidR="0026345D" w:rsidRPr="00194418">
              <w:rPr>
                <w:rFonts w:ascii="等线" w:eastAsia="等线" w:hAnsi="等线" w:cs="宋体" w:hint="eastAsia"/>
                <w:kern w:val="0"/>
                <w:sz w:val="22"/>
              </w:rPr>
              <w:t>LDX 2, 15</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Jump to 122 </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12 </w:t>
            </w:r>
            <w:r w:rsidR="0026345D" w:rsidRPr="00194418">
              <w:rPr>
                <w:rFonts w:ascii="等线" w:eastAsia="等线" w:hAnsi="等线" w:cs="宋体" w:hint="eastAsia"/>
                <w:kern w:val="0"/>
                <w:sz w:val="22"/>
              </w:rPr>
              <w:t>JMA 2, 3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3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13 </w:t>
            </w:r>
            <w:r w:rsidR="0026345D" w:rsidRPr="00194418">
              <w:rPr>
                <w:rFonts w:ascii="等线" w:eastAsia="等线" w:hAnsi="等线" w:cs="宋体" w:hint="eastAsia"/>
                <w:kern w:val="0"/>
                <w:sz w:val="22"/>
              </w:rPr>
              <w:t>STR 3, 0, 1</w:t>
            </w:r>
            <w:r w:rsidR="00B777CD" w:rsidRPr="00194418">
              <w:rPr>
                <w:rFonts w:ascii="等线" w:eastAsia="等线" w:hAnsi="等线" w:cs="宋体"/>
                <w:kern w:val="0"/>
                <w:sz w:val="22"/>
              </w:rPr>
              <w:t>4</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14]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14 </w:t>
            </w:r>
            <w:r w:rsidR="0026345D" w:rsidRPr="00194418">
              <w:rPr>
                <w:rFonts w:ascii="等线" w:eastAsia="等线" w:hAnsi="等线" w:cs="宋体" w:hint="eastAsia"/>
                <w:kern w:val="0"/>
                <w:sz w:val="22"/>
              </w:rPr>
              <w:t xml:space="preserve">LDR 0, 0, 14 </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R0 = R0 –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B777C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15 </w:t>
            </w:r>
            <w:r w:rsidR="0026345D" w:rsidRPr="00194418">
              <w:rPr>
                <w:rFonts w:ascii="等线" w:eastAsia="等线" w:hAnsi="等线" w:cs="宋体" w:hint="eastAsia"/>
                <w:kern w:val="0"/>
                <w:sz w:val="22"/>
              </w:rPr>
              <w:t xml:space="preserve">SMR 0,3,0 </w:t>
            </w:r>
          </w:p>
          <w:p w:rsidR="0026345D" w:rsidRPr="00194418" w:rsidRDefault="00B777CD" w:rsidP="0026345D">
            <w:pPr>
              <w:widowControl/>
              <w:jc w:val="left"/>
              <w:rPr>
                <w:rFonts w:ascii="等线" w:eastAsia="等线" w:hAnsi="等线" w:cs="宋体"/>
                <w:kern w:val="0"/>
                <w:sz w:val="22"/>
              </w:rPr>
            </w:pP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 to X2</w:t>
            </w:r>
            <w:r w:rsidR="0026345D" w:rsidRPr="00194418">
              <w:rPr>
                <w:rFonts w:ascii="等线" w:eastAsia="等线" w:hAnsi="等线" w:cs="宋体" w:hint="eastAsia"/>
                <w:kern w:val="0"/>
                <w:sz w:val="22"/>
              </w:rPr>
              <w:t xml:space="preserve"> </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B777C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16 </w:t>
            </w:r>
            <w:r w:rsidR="0026345D" w:rsidRPr="00194418">
              <w:rPr>
                <w:rFonts w:ascii="等线" w:eastAsia="等线" w:hAnsi="等线" w:cs="宋体" w:hint="eastAsia"/>
                <w:kern w:val="0"/>
                <w:sz w:val="22"/>
              </w:rPr>
              <w:t>LDX 2, 20</w:t>
            </w:r>
          </w:p>
          <w:p w:rsidR="0026345D" w:rsidRPr="00194418" w:rsidRDefault="00B777CD" w:rsidP="0026345D">
            <w:pPr>
              <w:widowControl/>
              <w:jc w:val="left"/>
              <w:rPr>
                <w:rFonts w:ascii="等线" w:eastAsia="等线" w:hAnsi="等线" w:cs="宋体"/>
                <w:kern w:val="0"/>
                <w:sz w:val="22"/>
              </w:rPr>
            </w:pPr>
            <w:r w:rsidRPr="00194418">
              <w:rPr>
                <w:rFonts w:ascii="等线" w:eastAsia="等线" w:hAnsi="等线" w:cs="宋体"/>
                <w:kern w:val="0"/>
                <w:sz w:val="22"/>
              </w:rPr>
              <w:t>//jump to 225 if R0 is equal to 0</w:t>
            </w:r>
            <w:r w:rsidR="0026345D" w:rsidRPr="00194418">
              <w:rPr>
                <w:rFonts w:ascii="等线" w:eastAsia="等线" w:hAnsi="等线" w:cs="宋体" w:hint="eastAsia"/>
                <w:kern w:val="0"/>
                <w:sz w:val="22"/>
              </w:rPr>
              <w:t xml:space="preserve"> </w:t>
            </w:r>
          </w:p>
        </w:tc>
      </w:tr>
      <w:tr w:rsidR="0026345D" w:rsidRPr="00194418" w:rsidTr="0026345D">
        <w:trPr>
          <w:trHeight w:val="276"/>
        </w:trPr>
        <w:tc>
          <w:tcPr>
            <w:tcW w:w="6325" w:type="dxa"/>
            <w:tcBorders>
              <w:top w:val="nil"/>
              <w:left w:val="nil"/>
              <w:bottom w:val="nil"/>
              <w:right w:val="nil"/>
            </w:tcBorders>
            <w:shd w:val="clear" w:color="auto" w:fill="auto"/>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17 </w:t>
            </w:r>
            <w:r w:rsidR="0026345D" w:rsidRPr="00194418">
              <w:rPr>
                <w:rFonts w:ascii="等线" w:eastAsia="等线" w:hAnsi="等线" w:cs="宋体" w:hint="eastAsia"/>
                <w:kern w:val="0"/>
                <w:sz w:val="22"/>
              </w:rPr>
              <w:t xml:space="preserve">JNE 0, 2, 0 </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lastRenderedPageBreak/>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1]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lastRenderedPageBreak/>
              <w:t xml:space="preserve">218 </w:t>
            </w:r>
            <w:r w:rsidR="0026345D" w:rsidRPr="00194418">
              <w:rPr>
                <w:rFonts w:ascii="等线" w:eastAsia="等线" w:hAnsi="等线" w:cs="宋体" w:hint="eastAsia"/>
                <w:kern w:val="0"/>
                <w:sz w:val="22"/>
              </w:rPr>
              <w:t>LDR 0, 3, 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0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19 </w:t>
            </w:r>
            <w:r w:rsidR="0026345D" w:rsidRPr="00194418">
              <w:rPr>
                <w:rFonts w:ascii="等线" w:eastAsia="等线" w:hAnsi="等线" w:cs="宋体" w:hint="eastAsia"/>
                <w:kern w:val="0"/>
                <w:sz w:val="22"/>
              </w:rPr>
              <w:t>AIR 0, 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output R0 to console printer</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0 </w:t>
            </w:r>
            <w:r w:rsidR="0026345D" w:rsidRPr="00194418">
              <w:rPr>
                <w:rFonts w:ascii="等线" w:eastAsia="等线" w:hAnsi="等线" w:cs="宋体" w:hint="eastAsia"/>
                <w:kern w:val="0"/>
                <w:sz w:val="22"/>
              </w:rPr>
              <w:t>OUT 0, 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2] to R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1 </w:t>
            </w:r>
            <w:r w:rsidR="0026345D" w:rsidRPr="00194418">
              <w:rPr>
                <w:rFonts w:ascii="等线" w:eastAsia="等线" w:hAnsi="等线" w:cs="宋体" w:hint="eastAsia"/>
                <w:kern w:val="0"/>
                <w:sz w:val="22"/>
              </w:rPr>
              <w:t>LDR 3, 3, 2</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3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2 </w:t>
            </w:r>
            <w:r w:rsidR="0026345D" w:rsidRPr="00194418">
              <w:rPr>
                <w:rFonts w:ascii="等线" w:eastAsia="等线" w:hAnsi="等线" w:cs="宋体" w:hint="eastAsia"/>
                <w:kern w:val="0"/>
                <w:sz w:val="22"/>
              </w:rPr>
              <w:t>AIR 3, 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output R3 to console printer</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3 </w:t>
            </w:r>
            <w:r w:rsidR="0026345D" w:rsidRPr="00194418">
              <w:rPr>
                <w:rFonts w:ascii="等线" w:eastAsia="等线" w:hAnsi="等线" w:cs="宋体" w:hint="eastAsia"/>
                <w:kern w:val="0"/>
                <w:sz w:val="22"/>
              </w:rPr>
              <w:t>OUT 3, 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jump to 224</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4 </w:t>
            </w:r>
            <w:r w:rsidR="0026345D" w:rsidRPr="00194418">
              <w:rPr>
                <w:rFonts w:ascii="等线" w:eastAsia="等线" w:hAnsi="等线" w:cs="宋体" w:hint="eastAsia"/>
                <w:kern w:val="0"/>
                <w:sz w:val="22"/>
              </w:rPr>
              <w:t xml:space="preserve">JMA 2, 5                   </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3]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5 </w:t>
            </w:r>
            <w:r w:rsidR="0026345D" w:rsidRPr="00194418">
              <w:rPr>
                <w:rFonts w:ascii="等线" w:eastAsia="等线" w:hAnsi="等线" w:cs="宋体" w:hint="eastAsia"/>
                <w:kern w:val="0"/>
                <w:sz w:val="22"/>
              </w:rPr>
              <w:t xml:space="preserve">LDR 0, 3, 3  </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jump to 235 if R0 is equal to 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6 </w:t>
            </w:r>
            <w:r w:rsidR="0026345D" w:rsidRPr="00194418">
              <w:rPr>
                <w:rFonts w:ascii="等线" w:eastAsia="等线" w:hAnsi="等线" w:cs="宋体" w:hint="eastAsia"/>
                <w:kern w:val="0"/>
                <w:sz w:val="22"/>
              </w:rPr>
              <w:t xml:space="preserve">JZ 0, </w:t>
            </w:r>
            <w:proofErr w:type="gramStart"/>
            <w:r w:rsidR="0026345D" w:rsidRPr="00194418">
              <w:rPr>
                <w:rFonts w:ascii="等线" w:eastAsia="等线" w:hAnsi="等线" w:cs="宋体" w:hint="eastAsia"/>
                <w:kern w:val="0"/>
                <w:sz w:val="22"/>
              </w:rPr>
              <w:t>2,  5</w:t>
            </w:r>
            <w:proofErr w:type="gramEnd"/>
            <w:r w:rsidR="0026345D" w:rsidRPr="00194418">
              <w:rPr>
                <w:rFonts w:ascii="等线" w:eastAsia="等线" w:hAnsi="等线" w:cs="宋体" w:hint="eastAsia"/>
                <w:kern w:val="0"/>
                <w:sz w:val="22"/>
              </w:rPr>
              <w:t xml:space="preserve">   </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7 </w:t>
            </w:r>
            <w:r w:rsidR="0026345D" w:rsidRPr="00194418">
              <w:rPr>
                <w:rFonts w:ascii="等线" w:eastAsia="等线" w:hAnsi="等线" w:cs="宋体" w:hint="eastAsia"/>
                <w:kern w:val="0"/>
                <w:sz w:val="22"/>
              </w:rPr>
              <w:t>LDR 0, 0, 6</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0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8 </w:t>
            </w:r>
            <w:r w:rsidR="0026345D" w:rsidRPr="00194418">
              <w:rPr>
                <w:rFonts w:ascii="等线" w:eastAsia="等线" w:hAnsi="等线" w:cs="宋体" w:hint="eastAsia"/>
                <w:kern w:val="0"/>
                <w:sz w:val="22"/>
              </w:rPr>
              <w:t>AIR 0, -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output R0 to console printer</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29 </w:t>
            </w:r>
            <w:r w:rsidR="0026345D" w:rsidRPr="00194418">
              <w:rPr>
                <w:rFonts w:ascii="等线" w:eastAsia="等线" w:hAnsi="等线" w:cs="宋体" w:hint="eastAsia"/>
                <w:kern w:val="0"/>
                <w:sz w:val="22"/>
              </w:rPr>
              <w:t>OUT 0, 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load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6] to R0</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30 </w:t>
            </w:r>
            <w:r w:rsidR="0026345D" w:rsidRPr="00194418">
              <w:rPr>
                <w:rFonts w:ascii="等线" w:eastAsia="等线" w:hAnsi="等线" w:cs="宋体" w:hint="eastAsia"/>
                <w:kern w:val="0"/>
                <w:sz w:val="22"/>
              </w:rPr>
              <w:t>LDR 0, 0, 6</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31 </w:t>
            </w:r>
            <w:r w:rsidR="0026345D" w:rsidRPr="00194418">
              <w:rPr>
                <w:rFonts w:ascii="等线" w:eastAsia="等线" w:hAnsi="等线" w:cs="宋体" w:hint="eastAsia"/>
                <w:kern w:val="0"/>
                <w:sz w:val="22"/>
              </w:rPr>
              <w:t>STR 0, 3, 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2]</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32 </w:t>
            </w:r>
            <w:r w:rsidR="0026345D" w:rsidRPr="00194418">
              <w:rPr>
                <w:rFonts w:ascii="等线" w:eastAsia="等线" w:hAnsi="等线" w:cs="宋体" w:hint="eastAsia"/>
                <w:kern w:val="0"/>
                <w:sz w:val="22"/>
              </w:rPr>
              <w:t>STR 0, 3, 2</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increase R0 by 1</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33 </w:t>
            </w:r>
            <w:r w:rsidR="0026345D" w:rsidRPr="00194418">
              <w:rPr>
                <w:rFonts w:ascii="等线" w:eastAsia="等线" w:hAnsi="等线" w:cs="宋体" w:hint="eastAsia"/>
                <w:kern w:val="0"/>
                <w:sz w:val="22"/>
              </w:rPr>
              <w:t>AIR 0, 1</w:t>
            </w:r>
          </w:p>
          <w:p w:rsidR="00B777CD" w:rsidRPr="00194418" w:rsidRDefault="00B777CD" w:rsidP="0026345D">
            <w:pPr>
              <w:widowControl/>
              <w:jc w:val="left"/>
              <w:rPr>
                <w:rFonts w:ascii="等线" w:eastAsia="等线" w:hAnsi="等线" w:cs="宋体" w:hint="eastAsia"/>
                <w:kern w:val="0"/>
                <w:sz w:val="22"/>
              </w:rPr>
            </w:pPr>
            <w:r w:rsidRPr="00194418">
              <w:rPr>
                <w:rFonts w:ascii="等线" w:eastAsia="等线" w:hAnsi="等线" w:cs="宋体" w:hint="eastAsia"/>
                <w:kern w:val="0"/>
                <w:sz w:val="22"/>
              </w:rPr>
              <w:t>/</w:t>
            </w:r>
            <w:r w:rsidRPr="00194418">
              <w:rPr>
                <w:rFonts w:ascii="等线" w:eastAsia="等线" w:hAnsi="等线" w:cs="宋体"/>
                <w:kern w:val="0"/>
                <w:sz w:val="22"/>
              </w:rPr>
              <w:t xml:space="preserve">/store R0 to </w:t>
            </w:r>
            <w:proofErr w:type="gramStart"/>
            <w:r w:rsidRPr="00194418">
              <w:rPr>
                <w:rFonts w:ascii="等线" w:eastAsia="等线" w:hAnsi="等线" w:cs="宋体"/>
                <w:kern w:val="0"/>
                <w:sz w:val="22"/>
              </w:rPr>
              <w:t>M[</w:t>
            </w:r>
            <w:proofErr w:type="gramEnd"/>
            <w:r w:rsidRPr="00194418">
              <w:rPr>
                <w:rFonts w:ascii="等线" w:eastAsia="等线" w:hAnsi="等线" w:cs="宋体"/>
                <w:kern w:val="0"/>
                <w:sz w:val="22"/>
              </w:rPr>
              <w:t>2003]</w:t>
            </w:r>
          </w:p>
        </w:tc>
      </w:tr>
      <w:tr w:rsidR="0026345D" w:rsidRPr="00194418" w:rsidTr="0026345D">
        <w:trPr>
          <w:trHeight w:val="276"/>
        </w:trPr>
        <w:tc>
          <w:tcPr>
            <w:tcW w:w="6325" w:type="dxa"/>
            <w:tcBorders>
              <w:top w:val="nil"/>
              <w:left w:val="nil"/>
              <w:bottom w:val="nil"/>
              <w:right w:val="nil"/>
            </w:tcBorders>
            <w:shd w:val="clear" w:color="auto" w:fill="auto"/>
            <w:noWrap/>
            <w:vAlign w:val="center"/>
            <w:hideMark/>
          </w:tcPr>
          <w:p w:rsidR="0026345D" w:rsidRPr="00194418" w:rsidRDefault="004F4788" w:rsidP="0026345D">
            <w:pPr>
              <w:widowControl/>
              <w:jc w:val="left"/>
              <w:rPr>
                <w:rFonts w:ascii="等线" w:eastAsia="等线" w:hAnsi="等线" w:cs="宋体"/>
                <w:kern w:val="0"/>
                <w:sz w:val="22"/>
              </w:rPr>
            </w:pPr>
            <w:r w:rsidRPr="00194418">
              <w:rPr>
                <w:rFonts w:ascii="等线" w:eastAsia="等线" w:hAnsi="等线" w:cs="宋体"/>
                <w:kern w:val="0"/>
                <w:sz w:val="22"/>
              </w:rPr>
              <w:t xml:space="preserve">234 </w:t>
            </w:r>
            <w:r w:rsidR="0026345D" w:rsidRPr="00194418">
              <w:rPr>
                <w:rFonts w:ascii="等线" w:eastAsia="等线" w:hAnsi="等线" w:cs="宋体" w:hint="eastAsia"/>
                <w:kern w:val="0"/>
                <w:sz w:val="22"/>
              </w:rPr>
              <w:t>STR 0, 3, 3</w:t>
            </w:r>
          </w:p>
        </w:tc>
      </w:tr>
    </w:tbl>
    <w:p w:rsidR="00983ED9" w:rsidRPr="00194418" w:rsidRDefault="00983ED9" w:rsidP="00983ED9"/>
    <w:sectPr w:rsidR="00983ED9" w:rsidRPr="001944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0750" w:rsidRDefault="003C0750" w:rsidP="00BE32AB">
      <w:r>
        <w:separator/>
      </w:r>
    </w:p>
  </w:endnote>
  <w:endnote w:type="continuationSeparator" w:id="0">
    <w:p w:rsidR="003C0750" w:rsidRDefault="003C0750" w:rsidP="00BE3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0750" w:rsidRDefault="003C0750" w:rsidP="00BE32AB">
      <w:r>
        <w:separator/>
      </w:r>
    </w:p>
  </w:footnote>
  <w:footnote w:type="continuationSeparator" w:id="0">
    <w:p w:rsidR="003C0750" w:rsidRDefault="003C0750" w:rsidP="00BE32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206936"/>
    <w:multiLevelType w:val="multilevel"/>
    <w:tmpl w:val="B04E19F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 w15:restartNumberingAfterBreak="0">
    <w:nsid w:val="7EA67693"/>
    <w:multiLevelType w:val="hybridMultilevel"/>
    <w:tmpl w:val="CF4E9C68"/>
    <w:lvl w:ilvl="0" w:tplc="7032C2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MjA2MDC1MDW2MDRR0lEKTi0uzszPAykwrAUAWuK00ywAAAA="/>
  </w:docVars>
  <w:rsids>
    <w:rsidRoot w:val="00983ED9"/>
    <w:rsid w:val="00130364"/>
    <w:rsid w:val="00157E7F"/>
    <w:rsid w:val="00194418"/>
    <w:rsid w:val="0020060B"/>
    <w:rsid w:val="00223845"/>
    <w:rsid w:val="0026345D"/>
    <w:rsid w:val="002D047B"/>
    <w:rsid w:val="00364AF9"/>
    <w:rsid w:val="00396516"/>
    <w:rsid w:val="003C0750"/>
    <w:rsid w:val="003D1750"/>
    <w:rsid w:val="003F4AFE"/>
    <w:rsid w:val="00425433"/>
    <w:rsid w:val="004D278D"/>
    <w:rsid w:val="004E6019"/>
    <w:rsid w:val="004F4788"/>
    <w:rsid w:val="00517726"/>
    <w:rsid w:val="006069FD"/>
    <w:rsid w:val="00657E00"/>
    <w:rsid w:val="006E0C1F"/>
    <w:rsid w:val="007F44A4"/>
    <w:rsid w:val="008B1C49"/>
    <w:rsid w:val="00911B1E"/>
    <w:rsid w:val="00934D42"/>
    <w:rsid w:val="00983ED9"/>
    <w:rsid w:val="009964CB"/>
    <w:rsid w:val="00A548DC"/>
    <w:rsid w:val="00A55918"/>
    <w:rsid w:val="00AA6443"/>
    <w:rsid w:val="00B35296"/>
    <w:rsid w:val="00B675D9"/>
    <w:rsid w:val="00B777CD"/>
    <w:rsid w:val="00B97151"/>
    <w:rsid w:val="00BE32AB"/>
    <w:rsid w:val="00C303F0"/>
    <w:rsid w:val="00C66817"/>
    <w:rsid w:val="00C93508"/>
    <w:rsid w:val="00DB5012"/>
    <w:rsid w:val="00DD4F66"/>
    <w:rsid w:val="00F41260"/>
    <w:rsid w:val="00F503A0"/>
    <w:rsid w:val="00FE1B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A6324"/>
  <w15:chartTrackingRefBased/>
  <w15:docId w15:val="{4A00584B-A525-4034-9B79-C1C9B8C3B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83ED9"/>
    <w:pPr>
      <w:ind w:firstLineChars="200" w:firstLine="420"/>
    </w:pPr>
  </w:style>
  <w:style w:type="paragraph" w:styleId="a4">
    <w:name w:val="header"/>
    <w:basedOn w:val="a"/>
    <w:link w:val="a5"/>
    <w:uiPriority w:val="99"/>
    <w:unhideWhenUsed/>
    <w:rsid w:val="00BE32A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BE32AB"/>
    <w:rPr>
      <w:sz w:val="18"/>
      <w:szCs w:val="18"/>
    </w:rPr>
  </w:style>
  <w:style w:type="paragraph" w:styleId="a6">
    <w:name w:val="footer"/>
    <w:basedOn w:val="a"/>
    <w:link w:val="a7"/>
    <w:uiPriority w:val="99"/>
    <w:unhideWhenUsed/>
    <w:rsid w:val="00BE32AB"/>
    <w:pPr>
      <w:tabs>
        <w:tab w:val="center" w:pos="4153"/>
        <w:tab w:val="right" w:pos="8306"/>
      </w:tabs>
      <w:snapToGrid w:val="0"/>
      <w:jc w:val="left"/>
    </w:pPr>
    <w:rPr>
      <w:sz w:val="18"/>
      <w:szCs w:val="18"/>
    </w:rPr>
  </w:style>
  <w:style w:type="character" w:customStyle="1" w:styleId="a7">
    <w:name w:val="页脚 字符"/>
    <w:basedOn w:val="a0"/>
    <w:link w:val="a6"/>
    <w:uiPriority w:val="99"/>
    <w:rsid w:val="00BE32A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2096606">
      <w:bodyDiv w:val="1"/>
      <w:marLeft w:val="0"/>
      <w:marRight w:val="0"/>
      <w:marTop w:val="0"/>
      <w:marBottom w:val="0"/>
      <w:divBdr>
        <w:top w:val="none" w:sz="0" w:space="0" w:color="auto"/>
        <w:left w:val="none" w:sz="0" w:space="0" w:color="auto"/>
        <w:bottom w:val="none" w:sz="0" w:space="0" w:color="auto"/>
        <w:right w:val="none" w:sz="0" w:space="0" w:color="auto"/>
      </w:divBdr>
    </w:div>
    <w:div w:id="1981420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0</TotalTime>
  <Pages>14</Pages>
  <Words>1414</Words>
  <Characters>8061</Characters>
  <Application>Microsoft Office Word</Application>
  <DocSecurity>0</DocSecurity>
  <Lines>67</Lines>
  <Paragraphs>18</Paragraphs>
  <ScaleCrop>false</ScaleCrop>
  <Company/>
  <LinksUpToDate>false</LinksUpToDate>
  <CharactersWithSpaces>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u, Xiaosu</dc:creator>
  <cp:keywords/>
  <dc:description/>
  <cp:lastModifiedBy>Lyu, Xiaosu</cp:lastModifiedBy>
  <cp:revision>14</cp:revision>
  <dcterms:created xsi:type="dcterms:W3CDTF">2018-08-04T05:53:00Z</dcterms:created>
  <dcterms:modified xsi:type="dcterms:W3CDTF">2018-08-09T22:48:00Z</dcterms:modified>
</cp:coreProperties>
</file>